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2A7F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TRANSPORTATION POOLED FUND PROGRAM</w:t>
      </w:r>
    </w:p>
    <w:p w14:paraId="1E6B1C56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QUARTERLY PROGRESS REPORT</w:t>
      </w:r>
    </w:p>
    <w:p w14:paraId="0E2ACCB0" w14:textId="77777777" w:rsidR="000C209F" w:rsidRDefault="000C209F" w:rsidP="00551D8A">
      <w:pPr>
        <w:spacing w:after="0"/>
        <w:rPr>
          <w:rFonts w:ascii="Arial" w:hAnsi="Arial" w:cs="Arial"/>
          <w:sz w:val="24"/>
          <w:szCs w:val="24"/>
        </w:rPr>
      </w:pPr>
    </w:p>
    <w:p w14:paraId="1AFB2D51" w14:textId="77777777" w:rsidR="000C209F" w:rsidRPr="00B53C27" w:rsidRDefault="000C209F" w:rsidP="00FF32BE">
      <w:pPr>
        <w:spacing w:after="0"/>
        <w:ind w:left="-720" w:right="-720"/>
        <w:rPr>
          <w:rFonts w:ascii="Arial" w:hAnsi="Arial" w:cs="Arial"/>
          <w:b/>
          <w:sz w:val="24"/>
          <w:szCs w:val="24"/>
        </w:rPr>
      </w:pPr>
      <w:r w:rsidRPr="00B53C27">
        <w:rPr>
          <w:rFonts w:ascii="Arial" w:hAnsi="Arial" w:cs="Arial"/>
          <w:b/>
          <w:sz w:val="24"/>
          <w:szCs w:val="24"/>
        </w:rPr>
        <w:t>Lead Agency:  Utah Department of Transportation</w:t>
      </w:r>
    </w:p>
    <w:p w14:paraId="31064ACD" w14:textId="77777777" w:rsidR="000C209F" w:rsidRDefault="000C209F" w:rsidP="00FF32BE">
      <w:pPr>
        <w:spacing w:after="0"/>
        <w:rPr>
          <w:rFonts w:ascii="Arial" w:hAnsi="Arial" w:cs="Arial"/>
          <w:sz w:val="24"/>
          <w:szCs w:val="24"/>
        </w:rPr>
      </w:pPr>
    </w:p>
    <w:p w14:paraId="59707429" w14:textId="77777777" w:rsidR="000C209F" w:rsidRPr="00E53738" w:rsidRDefault="000C209F" w:rsidP="00551D8A">
      <w:pPr>
        <w:spacing w:after="0"/>
        <w:ind w:left="-720" w:right="-720"/>
        <w:rPr>
          <w:rFonts w:ascii="Arial" w:hAnsi="Arial" w:cs="Arial"/>
          <w:b/>
          <w:sz w:val="20"/>
          <w:szCs w:val="20"/>
        </w:rPr>
      </w:pPr>
      <w:r w:rsidRPr="00E53738">
        <w:rPr>
          <w:rFonts w:ascii="Arial" w:hAnsi="Arial" w:cs="Arial"/>
          <w:b/>
          <w:sz w:val="20"/>
          <w:szCs w:val="20"/>
        </w:rPr>
        <w:t>INSTRUCTIONS:</w:t>
      </w:r>
    </w:p>
    <w:p w14:paraId="4A2532FE" w14:textId="77777777" w:rsidR="000C209F" w:rsidRPr="00FF32BE" w:rsidRDefault="000C209F" w:rsidP="00551D8A">
      <w:pPr>
        <w:spacing w:after="0"/>
        <w:ind w:left="-720" w:right="-720"/>
        <w:rPr>
          <w:rFonts w:ascii="Arial" w:hAnsi="Arial" w:cs="Arial"/>
          <w:i/>
          <w:sz w:val="20"/>
          <w:szCs w:val="20"/>
        </w:rPr>
      </w:pPr>
      <w:r w:rsidRPr="00FF32BE">
        <w:rPr>
          <w:rFonts w:ascii="Arial" w:hAnsi="Arial" w:cs="Arial"/>
          <w:i/>
          <w:sz w:val="20"/>
          <w:szCs w:val="20"/>
        </w:rPr>
        <w:t>Project Managers and/or research project investigators should complete a quarterly progress report for each calendar quarter during which the projects are active.  Please provide a project schedule status of the research activities tied to each task that is defined in the proposal; a percentage completion of each task; a concise discussion (2 or 3 sentences) of the current status, including accomplishments and problems encountered, if any.  List all tasks, even if no work was done during this period.</w:t>
      </w:r>
    </w:p>
    <w:p w14:paraId="10221BE9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4"/>
          <w:szCs w:val="24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1260"/>
        <w:gridCol w:w="2070"/>
        <w:gridCol w:w="3420"/>
      </w:tblGrid>
      <w:tr w:rsidR="000C209F" w:rsidRPr="00360664" w14:paraId="4A9BD06D" w14:textId="77777777" w:rsidTr="00360664">
        <w:trPr>
          <w:trHeight w:val="1997"/>
        </w:trPr>
        <w:tc>
          <w:tcPr>
            <w:tcW w:w="5418" w:type="dxa"/>
            <w:gridSpan w:val="2"/>
          </w:tcPr>
          <w:p w14:paraId="079560C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Project #</w:t>
            </w:r>
          </w:p>
          <w:p w14:paraId="08ADC547" w14:textId="77777777" w:rsidR="000C209F" w:rsidRPr="0036066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D75DD42" w14:textId="77777777" w:rsidR="000C209F" w:rsidRPr="0023225C" w:rsidRDefault="00C1079D" w:rsidP="00ED1F6D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23225C">
              <w:rPr>
                <w:rFonts w:ascii="Arial" w:hAnsi="Arial" w:cs="Arial"/>
                <w:b/>
                <w:sz w:val="24"/>
                <w:szCs w:val="24"/>
              </w:rPr>
              <w:t>TPF-5(</w:t>
            </w:r>
            <w:r w:rsidR="00CA7E3E" w:rsidRPr="0023225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ED1F6D" w:rsidRPr="0023225C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0C209F" w:rsidRPr="0023225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5490" w:type="dxa"/>
            <w:gridSpan w:val="2"/>
          </w:tcPr>
          <w:p w14:paraId="7DB5E3B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- Report Period:</w:t>
            </w:r>
          </w:p>
          <w:p w14:paraId="3B796196" w14:textId="4F8DCCF8" w:rsidR="00AA4D6E" w:rsidRPr="004B522C" w:rsidRDefault="004B522C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4B522C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4B522C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4B522C">
              <w:rPr>
                <w:rFonts w:ascii="Arial" w:hAnsi="Arial" w:cs="Arial"/>
                <w:sz w:val="20"/>
                <w:szCs w:val="20"/>
              </w:rPr>
              <w:t>Quarter 1 (January 1 – March 31, 20</w:t>
            </w:r>
            <w:r w:rsidR="00D238F6" w:rsidRPr="004B522C">
              <w:rPr>
                <w:rFonts w:ascii="Arial" w:hAnsi="Arial" w:cs="Arial"/>
                <w:sz w:val="20"/>
                <w:szCs w:val="20"/>
              </w:rPr>
              <w:t>2</w:t>
            </w:r>
            <w:r w:rsidR="00640A03" w:rsidRPr="004B522C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4B522C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3AA17B9A" w14:textId="6BD83CDB" w:rsidR="00AA4D6E" w:rsidRPr="001326CF" w:rsidRDefault="001326CF" w:rsidP="00AA4D6E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1326CF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1326CF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1326CF">
              <w:rPr>
                <w:rFonts w:ascii="Arial" w:hAnsi="Arial" w:cs="Arial"/>
                <w:sz w:val="20"/>
                <w:szCs w:val="20"/>
              </w:rPr>
              <w:t>Quarter 2 (April 1 – June 30, 20</w:t>
            </w:r>
            <w:r w:rsidR="00D238F6" w:rsidRPr="001326CF">
              <w:rPr>
                <w:rFonts w:ascii="Arial" w:hAnsi="Arial" w:cs="Arial"/>
                <w:sz w:val="20"/>
                <w:szCs w:val="20"/>
              </w:rPr>
              <w:t>2</w:t>
            </w:r>
            <w:r w:rsidR="00640A03" w:rsidRPr="001326CF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1326CF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00FA10E" w14:textId="263FAADA" w:rsidR="00AA4D6E" w:rsidRPr="001326CF" w:rsidRDefault="001326CF" w:rsidP="00AA4D6E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1326CF">
              <w:rPr>
                <w:rFonts w:ascii="Arial" w:hAnsi="Arial" w:cs="Arial"/>
                <w:b/>
                <w:sz w:val="36"/>
                <w:szCs w:val="36"/>
                <w:u w:val="single"/>
              </w:rPr>
              <w:t>x</w:t>
            </w:r>
            <w:r w:rsidR="00AA4D6E" w:rsidRPr="001326CF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1326CF">
              <w:rPr>
                <w:rFonts w:ascii="Arial" w:hAnsi="Arial" w:cs="Arial"/>
                <w:b/>
                <w:sz w:val="20"/>
                <w:szCs w:val="20"/>
              </w:rPr>
              <w:t>Quarter 3 (July 1 – September 30, 20</w:t>
            </w:r>
            <w:r w:rsidR="00D238F6" w:rsidRPr="001326CF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640A03" w:rsidRPr="001326CF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AA4D6E" w:rsidRPr="001326CF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17D11192" w14:textId="6C276EF9" w:rsidR="000C209F" w:rsidRPr="004174AD" w:rsidRDefault="00640A03" w:rsidP="000D0360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4174AD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4174AD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4174AD">
              <w:rPr>
                <w:rFonts w:ascii="Arial" w:hAnsi="Arial" w:cs="Arial"/>
                <w:sz w:val="20"/>
                <w:szCs w:val="20"/>
              </w:rPr>
              <w:t>Quarter 4 (October 1 – December 31, 20</w:t>
            </w:r>
            <w:r w:rsidR="00D238F6" w:rsidRPr="004174AD">
              <w:rPr>
                <w:rFonts w:ascii="Arial" w:hAnsi="Arial" w:cs="Arial"/>
                <w:sz w:val="20"/>
                <w:szCs w:val="20"/>
              </w:rPr>
              <w:t>2</w:t>
            </w:r>
            <w:r w:rsidRPr="004174AD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4174AD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C209F" w:rsidRPr="00360664" w14:paraId="3A857B88" w14:textId="77777777" w:rsidTr="00360664">
        <w:tc>
          <w:tcPr>
            <w:tcW w:w="10908" w:type="dxa"/>
            <w:gridSpan w:val="4"/>
          </w:tcPr>
          <w:p w14:paraId="5697BCE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Title:</w:t>
            </w:r>
          </w:p>
          <w:p w14:paraId="163641C2" w14:textId="77777777" w:rsidR="000C209F" w:rsidRPr="00360664" w:rsidRDefault="00ED1F6D" w:rsidP="00ED1F6D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ED1F6D">
              <w:rPr>
                <w:rFonts w:ascii="Arial" w:hAnsi="Arial" w:cs="Arial"/>
                <w:sz w:val="24"/>
                <w:szCs w:val="24"/>
              </w:rPr>
              <w:t>Development of Next Generation Liquefaction (NGL) Database for Liquefaction-Induced Later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D1F6D">
              <w:rPr>
                <w:rFonts w:ascii="Arial" w:hAnsi="Arial" w:cs="Arial"/>
                <w:sz w:val="24"/>
                <w:szCs w:val="24"/>
              </w:rPr>
              <w:t>Spread</w:t>
            </w:r>
          </w:p>
        </w:tc>
      </w:tr>
      <w:tr w:rsidR="000C209F" w:rsidRPr="00360664" w14:paraId="71492D6F" w14:textId="77777777" w:rsidTr="00360664">
        <w:tc>
          <w:tcPr>
            <w:tcW w:w="4158" w:type="dxa"/>
          </w:tcPr>
          <w:p w14:paraId="2DE0D1E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ame of Project Manager(s):</w:t>
            </w:r>
          </w:p>
          <w:p w14:paraId="24E10E97" w14:textId="77777777" w:rsidR="000C209F" w:rsidRPr="00360664" w:rsidRDefault="00ED1F6D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 Stevens</w:t>
            </w:r>
          </w:p>
        </w:tc>
        <w:tc>
          <w:tcPr>
            <w:tcW w:w="3330" w:type="dxa"/>
            <w:gridSpan w:val="2"/>
          </w:tcPr>
          <w:p w14:paraId="68F98CD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489E34EE" w14:textId="77777777" w:rsidR="000C209F" w:rsidRPr="00360664" w:rsidRDefault="000C209F" w:rsidP="00ED1F6D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801-</w:t>
            </w:r>
            <w:r w:rsidR="00ED1F6D">
              <w:rPr>
                <w:rFonts w:ascii="Arial" w:hAnsi="Arial" w:cs="Arial"/>
                <w:sz w:val="20"/>
                <w:szCs w:val="20"/>
              </w:rPr>
              <w:t>589-8340</w:t>
            </w:r>
          </w:p>
        </w:tc>
        <w:tc>
          <w:tcPr>
            <w:tcW w:w="3420" w:type="dxa"/>
          </w:tcPr>
          <w:p w14:paraId="78617A34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4E9A24BC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ED1F6D" w:rsidRPr="00ED1F6D">
              <w:rPr>
                <w:rFonts w:ascii="Arial" w:hAnsi="Arial" w:cs="Arial"/>
                <w:sz w:val="20"/>
                <w:szCs w:val="20"/>
              </w:rPr>
              <w:t>davidstevens@utah.gov</w:t>
            </w:r>
          </w:p>
          <w:p w14:paraId="0A802647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5BC2B262" w14:textId="77777777" w:rsidTr="00360664">
        <w:tc>
          <w:tcPr>
            <w:tcW w:w="4158" w:type="dxa"/>
          </w:tcPr>
          <w:p w14:paraId="1F60EBA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Lead Agency Project ID:</w:t>
            </w:r>
          </w:p>
          <w:p w14:paraId="643CD734" w14:textId="77777777" w:rsidR="000C209F" w:rsidRPr="00AA4E92" w:rsidRDefault="007F0353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>FINET</w:t>
            </w:r>
            <w:r w:rsidR="00407984" w:rsidRPr="00AA4E9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E92">
              <w:rPr>
                <w:rFonts w:ascii="Arial" w:hAnsi="Arial" w:cs="Arial"/>
                <w:sz w:val="20"/>
                <w:szCs w:val="20"/>
              </w:rPr>
              <w:t>42080</w:t>
            </w:r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0C209F" w:rsidRPr="00AA4E92">
              <w:rPr>
                <w:rFonts w:ascii="Arial" w:hAnsi="Arial" w:cs="Arial"/>
                <w:sz w:val="20"/>
                <w:szCs w:val="20"/>
              </w:rPr>
              <w:t>ePM</w:t>
            </w:r>
            <w:proofErr w:type="spellEnd"/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 PIN </w:t>
            </w:r>
            <w:r w:rsidR="00067968" w:rsidRPr="00AA4E92">
              <w:rPr>
                <w:rFonts w:ascii="Arial" w:hAnsi="Arial" w:cs="Arial"/>
                <w:sz w:val="20"/>
                <w:szCs w:val="20"/>
              </w:rPr>
              <w:t>1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5017</w:t>
            </w:r>
          </w:p>
          <w:p w14:paraId="0D18E3EC" w14:textId="77777777" w:rsidR="000C209F" w:rsidRPr="00360664" w:rsidRDefault="000C209F" w:rsidP="00AA4E92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 xml:space="preserve">UDOT PIC No. 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PL05.350</w:t>
            </w:r>
          </w:p>
        </w:tc>
        <w:tc>
          <w:tcPr>
            <w:tcW w:w="3330" w:type="dxa"/>
            <w:gridSpan w:val="2"/>
          </w:tcPr>
          <w:p w14:paraId="0EEC9C2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ther Project ID (i.e., contract #):</w:t>
            </w:r>
          </w:p>
          <w:p w14:paraId="262EEEE4" w14:textId="77777777" w:rsidR="000C209F" w:rsidRPr="00360664" w:rsidRDefault="007D695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UDOT Contract No. </w:t>
            </w:r>
            <w:r w:rsidR="004E2E6C">
              <w:rPr>
                <w:rFonts w:ascii="Arial" w:hAnsi="Arial" w:cs="Arial"/>
                <w:sz w:val="20"/>
                <w:szCs w:val="20"/>
              </w:rPr>
              <w:t>17-8236</w:t>
            </w:r>
          </w:p>
          <w:p w14:paraId="718F6430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420" w:type="dxa"/>
          </w:tcPr>
          <w:p w14:paraId="25036A98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Start Date:</w:t>
            </w:r>
          </w:p>
          <w:p w14:paraId="0F1D0517" w14:textId="77777777" w:rsidR="000C209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034CB">
              <w:rPr>
                <w:rFonts w:ascii="Arial" w:hAnsi="Arial" w:cs="Arial"/>
                <w:sz w:val="20"/>
                <w:szCs w:val="20"/>
              </w:rPr>
              <w:t>September 8, 2016</w:t>
            </w:r>
          </w:p>
          <w:p w14:paraId="6758FBD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465AC26D" w14:textId="77777777" w:rsidTr="00360664">
        <w:tc>
          <w:tcPr>
            <w:tcW w:w="4158" w:type="dxa"/>
          </w:tcPr>
          <w:p w14:paraId="574251C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riginal Project End Date:</w:t>
            </w:r>
          </w:p>
          <w:p w14:paraId="26487359" w14:textId="77777777" w:rsidR="000C209F" w:rsidRPr="00360664" w:rsidRDefault="00D034CB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31, 2019</w:t>
            </w:r>
          </w:p>
        </w:tc>
        <w:tc>
          <w:tcPr>
            <w:tcW w:w="3330" w:type="dxa"/>
            <w:gridSpan w:val="2"/>
          </w:tcPr>
          <w:p w14:paraId="447DE351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Current Project End Date:</w:t>
            </w:r>
          </w:p>
          <w:p w14:paraId="2C8666EE" w14:textId="677E8E1B" w:rsidR="007D695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B522C">
              <w:rPr>
                <w:rFonts w:ascii="Arial" w:hAnsi="Arial" w:cs="Arial"/>
                <w:sz w:val="20"/>
                <w:szCs w:val="20"/>
              </w:rPr>
              <w:t>September</w:t>
            </w:r>
            <w:r w:rsidR="00AE137E">
              <w:rPr>
                <w:rFonts w:ascii="Arial" w:hAnsi="Arial" w:cs="Arial"/>
                <w:sz w:val="20"/>
                <w:szCs w:val="20"/>
              </w:rPr>
              <w:t xml:space="preserve"> 30, 2021 (</w:t>
            </w:r>
            <w:r w:rsidR="004B522C">
              <w:rPr>
                <w:rFonts w:ascii="Arial" w:hAnsi="Arial" w:cs="Arial"/>
                <w:sz w:val="20"/>
                <w:szCs w:val="20"/>
              </w:rPr>
              <w:t>60</w:t>
            </w:r>
            <w:r w:rsidR="00AE137E">
              <w:rPr>
                <w:rFonts w:ascii="Arial" w:hAnsi="Arial" w:cs="Arial"/>
                <w:sz w:val="20"/>
                <w:szCs w:val="20"/>
              </w:rPr>
              <w:t xml:space="preserve"> months)</w:t>
            </w:r>
          </w:p>
          <w:p w14:paraId="3B277D65" w14:textId="77777777" w:rsidR="000C209F" w:rsidRPr="00360664" w:rsidRDefault="000C209F" w:rsidP="008273D7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50269B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umber of Extensions:</w:t>
            </w:r>
          </w:p>
          <w:p w14:paraId="789EDCD5" w14:textId="4CA0A345" w:rsidR="000C209F" w:rsidRPr="00AE137E" w:rsidRDefault="00BE2ADA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4B522C">
              <w:rPr>
                <w:rFonts w:ascii="Arial" w:hAnsi="Arial" w:cs="Arial"/>
                <w:sz w:val="20"/>
                <w:szCs w:val="20"/>
              </w:rPr>
              <w:t>4</w:t>
            </w:r>
          </w:p>
          <w:p w14:paraId="018AD6B0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E1BB0C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D18C6E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B66A21">
        <w:rPr>
          <w:rFonts w:ascii="Arial" w:hAnsi="Arial" w:cs="Arial"/>
          <w:sz w:val="20"/>
          <w:szCs w:val="20"/>
        </w:rPr>
        <w:t>Project schedule status:</w:t>
      </w:r>
    </w:p>
    <w:p w14:paraId="2A054655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2767F3B6" w14:textId="7763E530" w:rsidR="000C209F" w:rsidRPr="00B66A21" w:rsidRDefault="002B5D17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 w:rsidRPr="0038529F">
        <w:rPr>
          <w:rFonts w:ascii="Arial" w:hAnsi="Arial" w:cs="Arial"/>
          <w:b/>
          <w:sz w:val="20"/>
          <w:szCs w:val="20"/>
          <w:u w:val="single"/>
        </w:rPr>
        <w:t>X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revised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0C209F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36"/>
          <w:szCs w:val="36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Ahead of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20"/>
          <w:szCs w:val="20"/>
        </w:rPr>
        <w:t xml:space="preserve"> Behind schedule</w:t>
      </w:r>
    </w:p>
    <w:p w14:paraId="59FD55DF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6D43429" w14:textId="77777777" w:rsidR="000C209F" w:rsidRPr="00B66A21" w:rsidRDefault="000C209F" w:rsidP="00B66A21">
      <w:pPr>
        <w:tabs>
          <w:tab w:val="left" w:pos="1230"/>
        </w:tabs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all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705674" w14:paraId="7409E2E6" w14:textId="77777777" w:rsidTr="00360664">
        <w:tc>
          <w:tcPr>
            <w:tcW w:w="4158" w:type="dxa"/>
            <w:shd w:val="pct15" w:color="auto" w:fill="auto"/>
          </w:tcPr>
          <w:p w14:paraId="75E1F52A" w14:textId="77777777" w:rsidR="000C209F" w:rsidRPr="0070567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                </w:t>
            </w:r>
            <w:r w:rsidRPr="00705674">
              <w:rPr>
                <w:rFonts w:ascii="Arial" w:hAnsi="Arial" w:cs="Arial"/>
                <w:b/>
                <w:sz w:val="20"/>
                <w:szCs w:val="20"/>
              </w:rPr>
              <w:t>Total Project Budget</w:t>
            </w:r>
          </w:p>
        </w:tc>
        <w:tc>
          <w:tcPr>
            <w:tcW w:w="3330" w:type="dxa"/>
            <w:shd w:val="pct15" w:color="auto" w:fill="auto"/>
          </w:tcPr>
          <w:p w14:paraId="78873827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Total Cost to Date for Project</w:t>
            </w:r>
          </w:p>
        </w:tc>
        <w:tc>
          <w:tcPr>
            <w:tcW w:w="3420" w:type="dxa"/>
            <w:shd w:val="pct15" w:color="auto" w:fill="auto"/>
          </w:tcPr>
          <w:p w14:paraId="76821F95" w14:textId="77777777" w:rsidR="000C209F" w:rsidRPr="0070567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Percentage of Work </w:t>
            </w:r>
          </w:p>
          <w:p w14:paraId="79029B39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 Completed to Date</w:t>
            </w:r>
          </w:p>
        </w:tc>
      </w:tr>
      <w:tr w:rsidR="000C209F" w:rsidRPr="0085570C" w14:paraId="64A4CCCF" w14:textId="77777777" w:rsidTr="004E3A67">
        <w:tc>
          <w:tcPr>
            <w:tcW w:w="4158" w:type="dxa"/>
            <w:vAlign w:val="center"/>
          </w:tcPr>
          <w:p w14:paraId="3A5281DF" w14:textId="7AF0C090" w:rsidR="00845B74" w:rsidRPr="0085570C" w:rsidRDefault="00D034CB" w:rsidP="004E3A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0B4634">
              <w:rPr>
                <w:rFonts w:ascii="Arial" w:hAnsi="Arial" w:cs="Arial"/>
                <w:sz w:val="20"/>
                <w:szCs w:val="20"/>
              </w:rPr>
              <w:t>140,000.00</w:t>
            </w:r>
            <w:r w:rsidR="00934F8D" w:rsidRPr="0085570C">
              <w:rPr>
                <w:rFonts w:ascii="Arial" w:hAnsi="Arial" w:cs="Arial"/>
                <w:sz w:val="20"/>
                <w:szCs w:val="20"/>
              </w:rPr>
              <w:t xml:space="preserve"> (current contract)</w:t>
            </w:r>
          </w:p>
          <w:p w14:paraId="0A4D2CA5" w14:textId="2A365A09" w:rsidR="00EB7C71" w:rsidRPr="0085570C" w:rsidRDefault="00934F8D" w:rsidP="0095523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>1</w:t>
            </w:r>
            <w:r w:rsidR="00955239" w:rsidRPr="0085570C">
              <w:rPr>
                <w:rFonts w:ascii="Arial" w:hAnsi="Arial" w:cs="Arial"/>
                <w:sz w:val="20"/>
                <w:szCs w:val="20"/>
              </w:rPr>
              <w:t>4</w:t>
            </w:r>
            <w:r w:rsidR="00472653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>,</w:t>
            </w:r>
            <w:r w:rsidR="00384F02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00.00 (total 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 xml:space="preserve">TPF </w:t>
            </w:r>
            <w:r w:rsidRPr="0085570C">
              <w:rPr>
                <w:rFonts w:ascii="Arial" w:hAnsi="Arial" w:cs="Arial"/>
                <w:sz w:val="20"/>
                <w:szCs w:val="20"/>
              </w:rPr>
              <w:t>commitments</w:t>
            </w:r>
            <w:r w:rsidR="00EB2F96">
              <w:rPr>
                <w:rFonts w:ascii="Arial" w:hAnsi="Arial" w:cs="Arial"/>
                <w:sz w:val="20"/>
                <w:szCs w:val="20"/>
              </w:rPr>
              <w:t xml:space="preserve">, incl. Dominion Energy </w:t>
            </w:r>
            <w:r w:rsidR="007B0DF9">
              <w:rPr>
                <w:rFonts w:ascii="Arial" w:hAnsi="Arial" w:cs="Arial"/>
                <w:sz w:val="20"/>
                <w:szCs w:val="20"/>
              </w:rPr>
              <w:t>unlisted a</w:t>
            </w:r>
            <w:r w:rsidR="00EB2F96">
              <w:rPr>
                <w:rFonts w:ascii="Arial" w:hAnsi="Arial" w:cs="Arial"/>
                <w:sz w:val="20"/>
                <w:szCs w:val="20"/>
              </w:rPr>
              <w:t>mount</w:t>
            </w:r>
            <w:r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center"/>
          </w:tcPr>
          <w:p w14:paraId="4DB6673E" w14:textId="4ADDC219" w:rsidR="004519AB" w:rsidRPr="0085570C" w:rsidRDefault="00DC27B6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441F4A">
              <w:rPr>
                <w:rFonts w:ascii="Arial" w:hAnsi="Arial" w:cs="Arial"/>
                <w:sz w:val="20"/>
                <w:szCs w:val="20"/>
              </w:rPr>
              <w:t>140,000.0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(paid by UDOT)</w:t>
            </w:r>
          </w:p>
          <w:p w14:paraId="69A3A34B" w14:textId="4EFABCA4" w:rsidR="000C209F" w:rsidRPr="0085570C" w:rsidRDefault="006F1879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D3855">
              <w:rPr>
                <w:rFonts w:ascii="Arial" w:hAnsi="Arial" w:cs="Arial"/>
                <w:sz w:val="20"/>
                <w:szCs w:val="20"/>
              </w:rPr>
              <w:t>120,000</w:t>
            </w:r>
            <w:r w:rsidR="00D0435A">
              <w:rPr>
                <w:rFonts w:ascii="Arial" w:hAnsi="Arial" w:cs="Arial"/>
                <w:sz w:val="20"/>
                <w:szCs w:val="20"/>
              </w:rPr>
              <w:t>.00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 xml:space="preserve"> (at the 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.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of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tah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20" w:type="dxa"/>
            <w:vAlign w:val="center"/>
          </w:tcPr>
          <w:p w14:paraId="45BC520E" w14:textId="01885A4D" w:rsidR="000C209F" w:rsidRPr="005D4104" w:rsidRDefault="0065399C" w:rsidP="006764D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</w:t>
            </w:r>
            <w:r w:rsidR="00ED3855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152065B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2CA8CC6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85570C">
        <w:rPr>
          <w:rFonts w:ascii="Arial" w:hAnsi="Arial" w:cs="Arial"/>
          <w:b/>
          <w:i/>
          <w:sz w:val="20"/>
          <w:szCs w:val="20"/>
        </w:rPr>
        <w:t>Quarterly</w:t>
      </w:r>
      <w:r w:rsidRPr="0085570C">
        <w:rPr>
          <w:rFonts w:ascii="Arial" w:hAnsi="Arial" w:cs="Arial"/>
          <w:sz w:val="20"/>
          <w:szCs w:val="20"/>
        </w:rPr>
        <w:t xml:space="preserve">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85570C" w14:paraId="69AFA12F" w14:textId="77777777" w:rsidTr="00360664">
        <w:tc>
          <w:tcPr>
            <w:tcW w:w="4158" w:type="dxa"/>
            <w:shd w:val="pct15" w:color="auto" w:fill="auto"/>
          </w:tcPr>
          <w:p w14:paraId="0F877F38" w14:textId="77777777" w:rsidR="000C209F" w:rsidRPr="0085570C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     Total Project Expenses </w:t>
            </w:r>
          </w:p>
          <w:p w14:paraId="5C284169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and Percentage This Quarter</w:t>
            </w:r>
          </w:p>
        </w:tc>
        <w:tc>
          <w:tcPr>
            <w:tcW w:w="3330" w:type="dxa"/>
            <w:shd w:val="pct15" w:color="auto" w:fill="auto"/>
          </w:tcPr>
          <w:p w14:paraId="0F625095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Total Amount of  Funds </w:t>
            </w:r>
          </w:p>
          <w:p w14:paraId="49BA2C22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Expended This Quarter</w:t>
            </w:r>
          </w:p>
        </w:tc>
        <w:tc>
          <w:tcPr>
            <w:tcW w:w="3420" w:type="dxa"/>
            <w:shd w:val="pct15" w:color="auto" w:fill="auto"/>
          </w:tcPr>
          <w:p w14:paraId="063C038D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Total Percentage of </w:t>
            </w:r>
          </w:p>
          <w:p w14:paraId="4760DA9D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Time Used to Date</w:t>
            </w:r>
          </w:p>
        </w:tc>
      </w:tr>
      <w:tr w:rsidR="000C209F" w:rsidRPr="00360664" w14:paraId="669296AF" w14:textId="77777777" w:rsidTr="004E3A67">
        <w:tc>
          <w:tcPr>
            <w:tcW w:w="4158" w:type="dxa"/>
            <w:vAlign w:val="center"/>
          </w:tcPr>
          <w:p w14:paraId="11C77459" w14:textId="4C1114D6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CC435B">
              <w:rPr>
                <w:rFonts w:ascii="Arial" w:hAnsi="Arial" w:cs="Arial"/>
                <w:sz w:val="20"/>
                <w:szCs w:val="20"/>
              </w:rPr>
              <w:t>22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2BC73FDE" w14:textId="64935B16" w:rsidR="00D343F9" w:rsidRPr="0085570C" w:rsidRDefault="00D343F9" w:rsidP="00D343F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15E9F0B5" w14:textId="5293EE50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65399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4AC4070D" w14:textId="1A336D86" w:rsidR="004E3A67" w:rsidRPr="0085570C" w:rsidRDefault="00D343F9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</w:tc>
        <w:tc>
          <w:tcPr>
            <w:tcW w:w="3330" w:type="dxa"/>
            <w:vAlign w:val="center"/>
          </w:tcPr>
          <w:p w14:paraId="5D4F5982" w14:textId="429C5E33" w:rsidR="00304A2B" w:rsidRPr="0085570C" w:rsidRDefault="002B2F5C" w:rsidP="00B74F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232A48">
              <w:rPr>
                <w:rFonts w:ascii="Arial" w:hAnsi="Arial" w:cs="Arial"/>
                <w:sz w:val="20"/>
                <w:szCs w:val="20"/>
              </w:rPr>
              <w:t>30,354.93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063DFFEA" w14:textId="3D3A06CA" w:rsidR="00AA53A6" w:rsidRDefault="00DD1AA4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.00</w:t>
            </w:r>
            <w:r w:rsidR="002E7774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4829BD9F" w14:textId="138F54E8" w:rsidR="000C209F" w:rsidRPr="0085570C" w:rsidRDefault="00C64D98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(Funding for U of U student from MPC funds)</w:t>
            </w:r>
          </w:p>
        </w:tc>
        <w:tc>
          <w:tcPr>
            <w:tcW w:w="3420" w:type="dxa"/>
            <w:vAlign w:val="center"/>
          </w:tcPr>
          <w:p w14:paraId="045C5E19" w14:textId="5D89631D" w:rsidR="000C209F" w:rsidRPr="00360664" w:rsidRDefault="0065399C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</w:t>
            </w:r>
            <w:r w:rsidR="0027296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0AB9ADB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726090E2" w14:textId="77777777" w:rsidR="000C209F" w:rsidRDefault="000C20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303FDCC" w14:textId="77777777" w:rsidTr="00360664">
        <w:tc>
          <w:tcPr>
            <w:tcW w:w="10908" w:type="dxa"/>
          </w:tcPr>
          <w:p w14:paraId="7DA31952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F5C4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Description</w:t>
            </w:r>
            <w:r w:rsidRPr="0036066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548CAC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BA5A42F" w14:textId="17F7273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is research </w:t>
            </w:r>
            <w:r w:rsidR="00D05A91">
              <w:rPr>
                <w:rFonts w:ascii="Arial" w:hAnsi="Arial" w:cs="Arial"/>
                <w:sz w:val="20"/>
                <w:szCs w:val="20"/>
              </w:rPr>
              <w:t>is being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onducted in conjunction with the Pacific Earthquake Engineering Research (PEER) Center and various state DOTs via a pool-fund study managed by the Utah Department of Transportation (UDOT). The Mountain</w:t>
            </w:r>
            <w:r w:rsidR="00D05A91">
              <w:rPr>
                <w:rFonts w:ascii="Arial" w:hAnsi="Arial" w:cs="Arial"/>
                <w:sz w:val="20"/>
                <w:szCs w:val="20"/>
              </w:rPr>
              <w:t>-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Plains Consortium (MPC) is also providing funding for certain aspects of this study, under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275D90">
              <w:rPr>
                <w:rFonts w:ascii="Arial" w:hAnsi="Arial" w:cs="Arial"/>
                <w:sz w:val="20"/>
                <w:szCs w:val="20"/>
              </w:rPr>
              <w:t>separate contract with the University of Utah. The research topic addresses the need to improve empirical, semi-empirical, analytical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numerical methods to estimate the amount of permanent ground displacement associated with liquefaction-induced lateral spread resulting from several major earthquakes. This scope of work addresses the development of a lateral spread community database as part of the PEER Next Generation Liquefaction Project (</w:t>
            </w:r>
            <w:hyperlink r:id="rId8" w:history="1">
              <w:r w:rsidR="00A42FD6" w:rsidRPr="00FD7B9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lifelines/projects/ngl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It does not address predictive model development for lateral spread evaluations, which is future effort planned by PEER but not included in this work plan. </w:t>
            </w:r>
          </w:p>
          <w:p w14:paraId="4C98890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2CD7F07" w14:textId="4EAB2D56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e primary outcome of this research is a vetted and community database of seismic, topographical, geotechnical and horizontal displacement measurements </w:t>
            </w:r>
            <w:r w:rsidR="00D05A91">
              <w:rPr>
                <w:rFonts w:ascii="Arial" w:hAnsi="Arial" w:cs="Arial"/>
                <w:sz w:val="20"/>
                <w:szCs w:val="20"/>
              </w:rPr>
              <w:t>about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ase histories of liquefaction-induced lateral spread for further research and model development by other researchers and investigators under the auspices of the PEER Center</w:t>
            </w:r>
            <w:r w:rsidR="0022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D90">
              <w:rPr>
                <w:rFonts w:ascii="Arial" w:hAnsi="Arial" w:cs="Arial"/>
                <w:sz w:val="20"/>
                <w:szCs w:val="20"/>
              </w:rPr>
              <w:t>(</w:t>
            </w:r>
            <w:hyperlink r:id="rId9" w:history="1">
              <w:r w:rsidR="003A674B" w:rsidRPr="003A530C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Secondary outcomes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web host and publishing required to house and disseminate this database and its supporting information. </w:t>
            </w:r>
          </w:p>
          <w:p w14:paraId="708EECD5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620978C" w14:textId="19CE6F19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Phase I Tasks include</w:t>
            </w:r>
            <w:r w:rsidR="002F56C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B62AC8E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27D22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1) Kickoff meeting and procurement of software </w:t>
            </w:r>
          </w:p>
          <w:p w14:paraId="30074803" w14:textId="7FA937A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(2) Development of data quality indicators/metrics, quality assurance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database population protocols </w:t>
            </w:r>
          </w:p>
          <w:p w14:paraId="22625995" w14:textId="19CA1D54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3) Defining methods for quantifying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uncertainty of key inputs </w:t>
            </w:r>
          </w:p>
          <w:p w14:paraId="32136F57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4) Development and structuring of database </w:t>
            </w:r>
          </w:p>
          <w:p w14:paraId="2EA317A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5) Selection of case histories </w:t>
            </w:r>
          </w:p>
          <w:p w14:paraId="41CF1A3D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6) Obtaining and screening of case history information </w:t>
            </w:r>
          </w:p>
          <w:p w14:paraId="412E7552" w14:textId="79D3D09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7) Population of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case history database </w:t>
            </w:r>
          </w:p>
          <w:p w14:paraId="503C5828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8) Database dissemination </w:t>
            </w:r>
          </w:p>
          <w:p w14:paraId="360EC97A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9) Screening criteria for lateral spread potential </w:t>
            </w:r>
          </w:p>
          <w:p w14:paraId="1DBFAA00" w14:textId="7A21B2DF" w:rsid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0) Phase I Reporting</w:t>
            </w:r>
          </w:p>
          <w:p w14:paraId="79D81F2D" w14:textId="77777777" w:rsidR="00B633E7" w:rsidRP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0BB6025" w14:textId="77777777" w:rsid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>Phase II Tasks are not finalized or funded.</w:t>
            </w:r>
          </w:p>
          <w:p w14:paraId="5323C770" w14:textId="77777777" w:rsidR="00275D90" w:rsidRPr="00275D90" w:rsidRDefault="00275D90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19D517" w14:textId="5D091C31" w:rsidR="004E1A92" w:rsidRPr="005D4104" w:rsidRDefault="00363371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D4104">
              <w:rPr>
                <w:rFonts w:ascii="Arial" w:hAnsi="Arial" w:cs="Arial"/>
                <w:sz w:val="20"/>
                <w:szCs w:val="20"/>
              </w:rPr>
              <w:t xml:space="preserve">The principal investigators for this study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 Drs. Steven Bartlett (U. of Utah), Steven Kramer (U. of Washington and PEER Research Executive Committee Member), Kevin Franke (Brigham Young University) and Daniel Gillins (</w:t>
            </w:r>
            <w:r w:rsidR="002E47D8" w:rsidRPr="005D4104">
              <w:rPr>
                <w:rFonts w:ascii="Arial" w:hAnsi="Arial" w:cs="Arial"/>
                <w:sz w:val="20"/>
                <w:szCs w:val="20"/>
              </w:rPr>
              <w:t>NOAA</w:t>
            </w:r>
            <w:r w:rsidR="00EA3BB2" w:rsidRPr="005D4104">
              <w:rPr>
                <w:rFonts w:ascii="Arial" w:hAnsi="Arial" w:cs="Arial"/>
                <w:sz w:val="20"/>
                <w:szCs w:val="20"/>
              </w:rPr>
              <w:t xml:space="preserve"> and consultant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The technical advisory committee (TAC) for the study </w:t>
            </w:r>
            <w:r w:rsidR="00CF0586" w:rsidRPr="005D4104">
              <w:rPr>
                <w:rFonts w:ascii="Arial" w:hAnsi="Arial" w:cs="Arial"/>
                <w:sz w:val="20"/>
                <w:szCs w:val="20"/>
              </w:rPr>
              <w:t xml:space="preserve">currently </w:t>
            </w:r>
            <w:r w:rsidRPr="005D4104">
              <w:rPr>
                <w:rFonts w:ascii="Arial" w:hAnsi="Arial" w:cs="Arial"/>
                <w:sz w:val="20"/>
                <w:szCs w:val="20"/>
              </w:rPr>
              <w:t>includes representatives from Utah, California, Oregon</w:t>
            </w:r>
            <w:r w:rsidR="00001539" w:rsidRPr="005D4104">
              <w:rPr>
                <w:rFonts w:ascii="Arial" w:hAnsi="Arial" w:cs="Arial"/>
                <w:sz w:val="20"/>
                <w:szCs w:val="20"/>
              </w:rPr>
              <w:t>, and Washington State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 DOTs</w:t>
            </w:r>
            <w:r w:rsidR="00CD44B3">
              <w:rPr>
                <w:rFonts w:ascii="Arial" w:hAnsi="Arial" w:cs="Arial"/>
                <w:sz w:val="20"/>
                <w:szCs w:val="20"/>
              </w:rPr>
              <w:t xml:space="preserve"> and Dominion Energy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>.</w:t>
            </w:r>
            <w:r w:rsidR="00341B4D" w:rsidRPr="005D4104">
              <w:rPr>
                <w:rFonts w:ascii="Arial" w:hAnsi="Arial" w:cs="Arial"/>
                <w:sz w:val="20"/>
                <w:szCs w:val="20"/>
              </w:rPr>
              <w:t xml:space="preserve">  The MPC is providing additional funding for the study.</w:t>
            </w:r>
          </w:p>
          <w:p w14:paraId="0751AA6E" w14:textId="10E29279" w:rsidR="00B24B51" w:rsidRPr="00360664" w:rsidRDefault="00B24B51" w:rsidP="00B24B5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2C7206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17095259" w14:textId="77777777" w:rsidTr="00360664">
        <w:tc>
          <w:tcPr>
            <w:tcW w:w="10908" w:type="dxa"/>
          </w:tcPr>
          <w:p w14:paraId="631F0DC5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0243F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045DCC">
              <w:rPr>
                <w:rFonts w:ascii="Arial" w:hAnsi="Arial" w:cs="Arial"/>
                <w:b/>
                <w:sz w:val="20"/>
                <w:szCs w:val="20"/>
              </w:rPr>
              <w:t>Progress this Quarter (includes</w:t>
            </w:r>
            <w:r w:rsidRPr="00655928">
              <w:rPr>
                <w:rFonts w:ascii="Arial" w:hAnsi="Arial" w:cs="Arial"/>
                <w:b/>
                <w:sz w:val="20"/>
                <w:szCs w:val="20"/>
              </w:rPr>
              <w:t xml:space="preserve"> meetings, work plan status, contract status, significant progress, etc.):</w:t>
            </w:r>
          </w:p>
          <w:p w14:paraId="385B4B05" w14:textId="77777777" w:rsidR="00295CC7" w:rsidRDefault="00295CC7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159D942" w14:textId="49DF4C65" w:rsidR="00EE4D52" w:rsidRDefault="00E57AC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9659C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7506">
              <w:rPr>
                <w:rFonts w:ascii="Arial" w:hAnsi="Arial" w:cs="Arial"/>
                <w:sz w:val="20"/>
                <w:szCs w:val="20"/>
              </w:rPr>
              <w:t>C</w:t>
            </w:r>
            <w:r w:rsidR="00DD1AA4">
              <w:rPr>
                <w:rFonts w:ascii="Arial" w:hAnsi="Arial" w:cs="Arial"/>
                <w:sz w:val="20"/>
                <w:szCs w:val="20"/>
              </w:rPr>
              <w:t>ompleted.</w:t>
            </w:r>
          </w:p>
          <w:p w14:paraId="0EF075AC" w14:textId="3B972C72" w:rsidR="00DD1AA4" w:rsidRDefault="0099659C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39DEFFE8" w14:textId="00297FC0" w:rsidR="0099659C" w:rsidRDefault="0022336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C64D9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0C3881" w14:textId="2C57A67D" w:rsidR="00EE4D52" w:rsidRDefault="00EE4D52" w:rsidP="00EE4D5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2B5D17">
              <w:rPr>
                <w:rFonts w:ascii="Arial" w:hAnsi="Arial" w:cs="Arial"/>
                <w:sz w:val="20"/>
                <w:szCs w:val="20"/>
              </w:rPr>
              <w:t>Completed</w:t>
            </w:r>
            <w:r w:rsidR="002F38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E082CE" w14:textId="21B145A8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E52F0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Pr="00EE52F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BC10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06FFC9" w14:textId="28CA0E95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BC10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58FB1E3" w14:textId="67B077FA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A1FC4">
              <w:rPr>
                <w:rFonts w:ascii="Arial" w:hAnsi="Arial" w:cs="Arial"/>
                <w:sz w:val="20"/>
                <w:szCs w:val="20"/>
              </w:rPr>
              <w:t>Completed.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19CFA0BE" w14:textId="4D56599C" w:rsidR="00BC102D" w:rsidRPr="00BC102D" w:rsidRDefault="00A57E58" w:rsidP="00BC102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477F21">
              <w:rPr>
                <w:rFonts w:ascii="Arial" w:hAnsi="Arial" w:cs="Arial"/>
                <w:b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Completed. Web based database dissemination tool available (see link at </w:t>
            </w:r>
            <w:hyperlink r:id="rId10" w:history="1">
              <w:r w:rsidR="00D0435A" w:rsidRPr="00B322E2">
                <w:rPr>
                  <w:rStyle w:val="Hyperlink"/>
                </w:rPr>
                <w:t>https://nextgenerationliquefaction.org/mapping</w:t>
              </w:r>
            </w:hyperlink>
            <w:r w:rsidR="00BC102D" w:rsidRPr="00BC102D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42AA7E04" w14:textId="51277348" w:rsidR="00BC102D" w:rsidRPr="009A130A" w:rsidRDefault="00477F21" w:rsidP="00BC102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77F21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D0ED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A1FC4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694B1E86" w14:textId="79BF484B" w:rsidR="00F2152A" w:rsidRDefault="00F2152A" w:rsidP="00F2152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Draft </w:t>
            </w:r>
            <w:r w:rsidR="00F901D5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>
              <w:rPr>
                <w:rFonts w:ascii="Arial" w:hAnsi="Arial" w:cs="Arial"/>
                <w:sz w:val="20"/>
                <w:szCs w:val="20"/>
              </w:rPr>
              <w:t xml:space="preserve">report </w:t>
            </w:r>
            <w:r w:rsidR="0027627C">
              <w:rPr>
                <w:rFonts w:ascii="Arial" w:hAnsi="Arial" w:cs="Arial"/>
                <w:sz w:val="20"/>
                <w:szCs w:val="20"/>
              </w:rPr>
              <w:t xml:space="preserve">was submitted to UDOT. UDOT provided some </w:t>
            </w:r>
            <w:r w:rsidR="000015DF">
              <w:rPr>
                <w:rFonts w:ascii="Arial" w:hAnsi="Arial" w:cs="Arial"/>
                <w:sz w:val="20"/>
                <w:szCs w:val="20"/>
              </w:rPr>
              <w:t xml:space="preserve">initial </w:t>
            </w:r>
            <w:r w:rsidR="0027627C">
              <w:rPr>
                <w:rFonts w:ascii="Arial" w:hAnsi="Arial" w:cs="Arial"/>
                <w:sz w:val="20"/>
                <w:szCs w:val="20"/>
              </w:rPr>
              <w:t>comments.</w:t>
            </w:r>
          </w:p>
          <w:p w14:paraId="6C5C1ECA" w14:textId="1FFD533D" w:rsidR="00E74E16" w:rsidRDefault="00E74E16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775D6" w14:textId="66D968B9" w:rsidR="0027106B" w:rsidRPr="00302A69" w:rsidRDefault="00C03C4A" w:rsidP="002710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C meetings – </w:t>
            </w:r>
            <w:r w:rsidR="002A1FC4">
              <w:rPr>
                <w:rFonts w:ascii="Arial" w:hAnsi="Arial" w:cs="Arial"/>
                <w:sz w:val="20"/>
                <w:szCs w:val="20"/>
              </w:rPr>
              <w:t>None were held this quarter.</w:t>
            </w:r>
          </w:p>
          <w:p w14:paraId="5ABDA62B" w14:textId="2BDF608B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7021141" w14:textId="055CDBC2" w:rsidR="0027627C" w:rsidRDefault="00C03C4A" w:rsidP="00B0663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act –</w:t>
            </w:r>
            <w:r w:rsidR="00091C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7627C">
              <w:rPr>
                <w:rFonts w:ascii="Arial" w:hAnsi="Arial" w:cs="Arial"/>
                <w:sz w:val="20"/>
                <w:szCs w:val="20"/>
              </w:rPr>
              <w:t>No changes were made. Contract ended.</w:t>
            </w:r>
          </w:p>
          <w:p w14:paraId="6DD171D8" w14:textId="1381B7F9" w:rsidR="00B06634" w:rsidRPr="009A130A" w:rsidRDefault="00B06634" w:rsidP="00B06634">
            <w:pPr>
              <w:spacing w:after="0" w:line="240" w:lineRule="auto"/>
            </w:pPr>
          </w:p>
        </w:tc>
      </w:tr>
      <w:tr w:rsidR="000C209F" w:rsidRPr="00360664" w14:paraId="7709A6C3" w14:textId="77777777" w:rsidTr="003B3781">
        <w:tc>
          <w:tcPr>
            <w:tcW w:w="10908" w:type="dxa"/>
          </w:tcPr>
          <w:p w14:paraId="5BA8E2F1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723BE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C11F6">
              <w:rPr>
                <w:rFonts w:ascii="Arial" w:hAnsi="Arial" w:cs="Arial"/>
                <w:b/>
                <w:sz w:val="20"/>
                <w:szCs w:val="20"/>
              </w:rPr>
              <w:t>Anticipated work next quarter</w:t>
            </w:r>
            <w:r w:rsidRPr="006C11F6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C33B52" w14:textId="77777777" w:rsidR="00582B7F" w:rsidRPr="00302A69" w:rsidRDefault="00582B7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C75FAD" w14:textId="16463D09" w:rsidR="00F032F2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AE541A" w14:textId="6287F78C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</w:p>
          <w:p w14:paraId="48DD44A2" w14:textId="21525B77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6B9ED6DC" w14:textId="35EC7F47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A5B839" w14:textId="131AB598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="009A6065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FF504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9937C0" w14:textId="529DF435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6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11494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795A7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FCA0CE" w14:textId="224AA596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7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2A3615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DCA38B9" w14:textId="4B4A152A" w:rsidR="00230505" w:rsidRPr="00302A69" w:rsidRDefault="00F47D65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F94F2F" w:rsidRPr="00302A69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C641C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86A55">
              <w:rPr>
                <w:rFonts w:ascii="Arial" w:hAnsi="Arial" w:cs="Arial"/>
                <w:sz w:val="20"/>
                <w:szCs w:val="20"/>
              </w:rPr>
              <w:t xml:space="preserve">Completed. 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Entire 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MS </w:t>
            </w:r>
            <w:r w:rsidR="005F7EBB">
              <w:rPr>
                <w:rFonts w:ascii="Arial" w:hAnsi="Arial" w:cs="Arial"/>
                <w:sz w:val="20"/>
                <w:szCs w:val="20"/>
              </w:rPr>
              <w:t>d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ataset </w:t>
            </w:r>
            <w:r w:rsidR="00D0435A">
              <w:rPr>
                <w:rFonts w:ascii="Arial" w:hAnsi="Arial" w:cs="Arial"/>
                <w:sz w:val="20"/>
                <w:szCs w:val="20"/>
              </w:rPr>
              <w:t>will be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made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available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through PEER website</w:t>
            </w:r>
            <w:r w:rsidR="00ED3855">
              <w:rPr>
                <w:rFonts w:ascii="Arial" w:hAnsi="Arial" w:cs="Arial"/>
                <w:sz w:val="20"/>
                <w:szCs w:val="20"/>
              </w:rPr>
              <w:t xml:space="preserve"> pend</w:t>
            </w:r>
            <w:r w:rsidR="0038776B">
              <w:rPr>
                <w:rFonts w:ascii="Arial" w:hAnsi="Arial" w:cs="Arial"/>
                <w:sz w:val="20"/>
                <w:szCs w:val="20"/>
              </w:rPr>
              <w:t>ing</w:t>
            </w:r>
            <w:r w:rsidR="00ED3855">
              <w:rPr>
                <w:rFonts w:ascii="Arial" w:hAnsi="Arial" w:cs="Arial"/>
                <w:sz w:val="20"/>
                <w:szCs w:val="20"/>
              </w:rPr>
              <w:t xml:space="preserve"> PEER revie</w:t>
            </w:r>
            <w:r w:rsidR="0038776B">
              <w:rPr>
                <w:rFonts w:ascii="Arial" w:hAnsi="Arial" w:cs="Arial"/>
                <w:sz w:val="20"/>
                <w:szCs w:val="20"/>
              </w:rPr>
              <w:t>w.</w:t>
            </w:r>
          </w:p>
          <w:p w14:paraId="2DE722A3" w14:textId="0463113C" w:rsidR="00A44AF0" w:rsidRPr="00302A69" w:rsidRDefault="00C11DFF" w:rsidP="00A44AF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38776B">
              <w:rPr>
                <w:rFonts w:ascii="Arial" w:hAnsi="Arial" w:cs="Arial"/>
                <w:sz w:val="20"/>
                <w:szCs w:val="20"/>
              </w:rPr>
              <w:t>Completed</w:t>
            </w:r>
            <w:r w:rsidR="002A1FC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C6B67B" w14:textId="1B24F0A4" w:rsidR="00C11DFF" w:rsidRPr="00302A69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0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Release </w:t>
            </w:r>
            <w:r w:rsidR="00F901D5">
              <w:rPr>
                <w:rFonts w:ascii="Arial" w:hAnsi="Arial" w:cs="Arial"/>
                <w:sz w:val="20"/>
                <w:szCs w:val="20"/>
              </w:rPr>
              <w:t>draft final report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for TAC review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A0726B">
              <w:rPr>
                <w:rFonts w:ascii="Arial" w:hAnsi="Arial" w:cs="Arial"/>
                <w:sz w:val="20"/>
                <w:szCs w:val="20"/>
              </w:rPr>
              <w:t>October</w:t>
            </w:r>
            <w:r w:rsidR="0038776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435A">
              <w:rPr>
                <w:rFonts w:ascii="Arial" w:hAnsi="Arial" w:cs="Arial"/>
                <w:sz w:val="20"/>
                <w:szCs w:val="20"/>
              </w:rPr>
              <w:t>202</w:t>
            </w:r>
            <w:r w:rsidR="0038776B">
              <w:rPr>
                <w:rFonts w:ascii="Arial" w:hAnsi="Arial" w:cs="Arial"/>
                <w:sz w:val="20"/>
                <w:szCs w:val="20"/>
              </w:rPr>
              <w:t>1</w:t>
            </w:r>
            <w:r w:rsidR="00D0435A">
              <w:rPr>
                <w:rFonts w:ascii="Arial" w:hAnsi="Arial" w:cs="Arial"/>
                <w:sz w:val="20"/>
                <w:szCs w:val="20"/>
              </w:rPr>
              <w:t>)</w:t>
            </w:r>
            <w:r w:rsidR="00DB610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AD1960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D28C65D" w14:textId="2CB9894E" w:rsidR="00437C9F" w:rsidRPr="00302A69" w:rsidRDefault="00437C9F" w:rsidP="00437C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TAC meetings –</w:t>
            </w:r>
            <w:r w:rsidR="00A0726B">
              <w:rPr>
                <w:rFonts w:ascii="Arial" w:hAnsi="Arial" w:cs="Arial"/>
                <w:sz w:val="20"/>
                <w:szCs w:val="20"/>
              </w:rPr>
              <w:t xml:space="preserve"> H</w:t>
            </w:r>
            <w:r>
              <w:rPr>
                <w:rFonts w:ascii="Arial" w:hAnsi="Arial" w:cs="Arial"/>
                <w:sz w:val="20"/>
                <w:szCs w:val="20"/>
              </w:rPr>
              <w:t>old a TAC web conference to discuss the final results of the study</w:t>
            </w:r>
            <w:r w:rsidR="00A0726B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4F0FF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A0726B">
              <w:rPr>
                <w:rFonts w:ascii="Arial" w:hAnsi="Arial" w:cs="Arial"/>
                <w:sz w:val="20"/>
                <w:szCs w:val="20"/>
              </w:rPr>
              <w:t>report review comments.</w:t>
            </w:r>
          </w:p>
          <w:p w14:paraId="604EAEEE" w14:textId="77777777" w:rsidR="00437C9F" w:rsidRPr="00302A69" w:rsidRDefault="00437C9F" w:rsidP="00437C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D8973B6" w14:textId="7C23C5BB" w:rsidR="007446EF" w:rsidRPr="00437C9F" w:rsidRDefault="00437C9F" w:rsidP="00387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 xml:space="preserve">Contract – </w:t>
            </w:r>
            <w:r w:rsidR="00CE218A">
              <w:rPr>
                <w:rFonts w:ascii="Arial" w:hAnsi="Arial" w:cs="Arial"/>
                <w:sz w:val="20"/>
                <w:szCs w:val="20"/>
              </w:rPr>
              <w:t>No changes are planned.</w:t>
            </w:r>
            <w:r w:rsidR="00A0726B">
              <w:rPr>
                <w:rFonts w:ascii="Arial" w:hAnsi="Arial" w:cs="Arial"/>
                <w:sz w:val="20"/>
                <w:szCs w:val="20"/>
              </w:rPr>
              <w:t xml:space="preserve"> Contract ended.</w:t>
            </w:r>
          </w:p>
          <w:p w14:paraId="6658C851" w14:textId="34AAF518" w:rsidR="00437C9F" w:rsidRPr="00302A69" w:rsidRDefault="00437C9F" w:rsidP="0038776B">
            <w:pPr>
              <w:spacing w:after="0" w:line="240" w:lineRule="auto"/>
            </w:pPr>
          </w:p>
        </w:tc>
      </w:tr>
    </w:tbl>
    <w:p w14:paraId="484F70CA" w14:textId="77777777" w:rsidR="008B7F86" w:rsidRDefault="008B7F86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AD096C" w:rsidRPr="00267A33" w14:paraId="7C9F6853" w14:textId="77777777" w:rsidTr="00360664">
        <w:tc>
          <w:tcPr>
            <w:tcW w:w="10908" w:type="dxa"/>
          </w:tcPr>
          <w:p w14:paraId="49DBD26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123F0B2" w14:textId="7544A8C5" w:rsidR="00AD096C" w:rsidRPr="00F86FA7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02309">
              <w:rPr>
                <w:rFonts w:ascii="Arial" w:hAnsi="Arial" w:cs="Arial"/>
                <w:b/>
                <w:sz w:val="20"/>
                <w:szCs w:val="20"/>
              </w:rPr>
              <w:t>Significant Results:</w:t>
            </w:r>
          </w:p>
          <w:p w14:paraId="2AD59B6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FB6B35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p w14:paraId="7F0B58B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>University of Utah</w:t>
            </w:r>
          </w:p>
          <w:p w14:paraId="71582AB7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tbl>
            <w:tblPr>
              <w:tblW w:w="10506" w:type="dxa"/>
              <w:tblLook w:val="04A0" w:firstRow="1" w:lastRow="0" w:firstColumn="1" w:lastColumn="0" w:noHBand="0" w:noVBand="1"/>
            </w:tblPr>
            <w:tblGrid>
              <w:gridCol w:w="1686"/>
              <w:gridCol w:w="2070"/>
              <w:gridCol w:w="1351"/>
              <w:gridCol w:w="1052"/>
              <w:gridCol w:w="1647"/>
              <w:gridCol w:w="1417"/>
              <w:gridCol w:w="1283"/>
            </w:tblGrid>
            <w:tr w:rsidR="00AD096C" w:rsidRPr="00267A33" w14:paraId="4064A459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E6BA9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ase histor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355CA1D" w14:textId="77777777" w:rsidR="00AD096C" w:rsidRPr="00267A33" w:rsidRDefault="00AD096C" w:rsidP="00267A33">
                  <w:pPr>
                    <w:spacing w:after="0" w:line="240" w:lineRule="auto"/>
                    <w:ind w:left="65" w:hanging="65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D37A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Displacement vectors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0AFE79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Boreholes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F796FC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ubsurface data rows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0C122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Topology point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noWrap/>
                  <w:vAlign w:val="center"/>
                  <w:hideMark/>
                </w:tcPr>
                <w:p w14:paraId="1C59E9A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ross-checked</w:t>
                  </w:r>
                </w:p>
              </w:tc>
            </w:tr>
            <w:tr w:rsidR="00AD096C" w:rsidRPr="00267A33" w14:paraId="4445FCB5" w14:textId="77777777" w:rsidTr="00267A33">
              <w:trPr>
                <w:trHeight w:val="3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01C28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Niigat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90608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D2F5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D8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60A8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5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2D21C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2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766D24" w14:textId="5D12E369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2224EFC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FC84B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7B6B7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G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D5B2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5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2ED52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B36F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7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C41FD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5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0692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41AB619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1043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0F83A3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D32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DDDA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0AC6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5AFE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5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EC55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AAC33F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6CC9F5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0AE97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AB278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42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1995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725F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F7D78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7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137636" w14:textId="6964B2F0" w:rsidR="00AD096C" w:rsidRPr="00267A33" w:rsidRDefault="000C70C3" w:rsidP="000C70C3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08A3F6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1102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90648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K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6E9F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69F1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4156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A3017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02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7D328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E61EDD4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86E7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A64C4D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6DFA78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1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D2B77F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A6B5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27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17B5C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1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9F4D36" w14:textId="5731840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4D87B20" w14:textId="77777777" w:rsidTr="00267A33">
              <w:trPr>
                <w:trHeight w:val="18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EDB65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79A0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1B512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05669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3C86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EF24C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626C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921C7F8" w14:textId="77777777" w:rsidTr="00267A33">
              <w:trPr>
                <w:trHeight w:val="6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F8683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83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Noshiro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C408D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93CC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6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11F9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978E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4161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5363A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E6E9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013C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DB82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0FA25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D2BC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99CB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4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1D84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8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6507B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E037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AA624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2CA16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DDD59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FB9F6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8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2577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1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6B5B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24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A966FA" w14:textId="21A27DB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01939B6" w14:textId="77777777" w:rsidTr="00267A33">
              <w:trPr>
                <w:trHeight w:val="13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CB4E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7E613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63D3D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C3CC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8A520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78A6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9C9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18FEDD4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C7DE2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1 San Fernand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A328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ensen water plan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4E2E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6908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7777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29BC2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2376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B0CC3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A3D9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EA23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venile hal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161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DA26E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14770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26A65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C892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212EA6C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7976F7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9BEA0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36D87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FCB01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FCC4D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1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192FF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5132B3" w14:textId="71BCF33F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D137F46" w14:textId="77777777" w:rsidTr="00267A33">
              <w:trPr>
                <w:trHeight w:val="16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B81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AD1CA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30A2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E49F4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BE1F1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BC4C3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C59C8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9CBF3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6872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Alask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57BE49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CFC831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E3ED3B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4CE7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0647E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43D058" w14:textId="78CCB31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C1945F0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5FCB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0E4A9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501D9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C9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95569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26BA3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C38D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EC648FD" w14:textId="77777777" w:rsidTr="00267A33">
              <w:trPr>
                <w:trHeight w:val="69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9CF67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9 Imperial Vall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A8B4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eber road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311B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F9A51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3F53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65B2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8EB5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193AF" w14:textId="77777777" w:rsidTr="00267A33">
              <w:trPr>
                <w:trHeight w:val="690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EAE1A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DEE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iver park 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728F6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38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2773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8BED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1EB9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22C0DCE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7B99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B1712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E4FAC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1A906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C764A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7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10D3A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721E5" w14:textId="5FFE84B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4A8D46B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1A79D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C11D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929CC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95C21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436B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759A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C1EC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1885ED5" w14:textId="77777777" w:rsidTr="00267A33">
              <w:trPr>
                <w:trHeight w:val="282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E9E98F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3 Borah peak, Idah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B1F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Whiskey springs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F3F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C3D14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41098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18683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63322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A671CB2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AAE8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9F98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Pence Ranc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719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09C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846D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69B2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E33B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5C9392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C487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977A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3EC1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695A7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654CD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E5CA5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32FAB9" w14:textId="42355B55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5DDAF0" w14:textId="77777777" w:rsidTr="00267A33">
              <w:trPr>
                <w:trHeight w:val="15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A1DA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54726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B476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2B9F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9A58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36122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6492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265CAE6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A4FC48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06 San Francisc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6F40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ission creek zon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17DE3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B490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17E13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760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BD760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479AE7F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25CA0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C414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4EC30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9CABB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73C8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EAFA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9D8E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33B088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28082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E1EC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oot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7FAB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9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DBC8A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TE -&gt;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AD3EC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4E34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0588FA98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082E9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7F13BB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8DA1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07944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551B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70F9F1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56C9CF" w14:textId="13FDAE5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0B51BF91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025E6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EB7BD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F9CCF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397A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23E8E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A9FC3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3CD8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F6F524D" w14:textId="77777777" w:rsidTr="00267A33">
              <w:trPr>
                <w:trHeight w:val="121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2ED93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7 Superstition Hills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5108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CE3BB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D49F4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EE9C6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F274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5935B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D48C9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B528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D0E01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30A57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49D1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ED75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C041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A475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75279" w14:textId="77777777" w:rsidTr="00267A33">
              <w:trPr>
                <w:trHeight w:val="94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5FDB9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9 Loma Prieta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787F1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B118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127E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7A3D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99C2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CDFE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4A79C6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E3E1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5B047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C809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0F0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A4D27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A79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7A15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71576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2818E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hiCh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Taiw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50F91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70BB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E176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E5F2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1542B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AD67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E39FEC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3429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3257D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6153E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DBF1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CA95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9D36FE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78F4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582BFB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EF4C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63B16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B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9928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B8D0D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311AA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8D8623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3DBB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21400A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9C32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52A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M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7C71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1936A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52AF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228E6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BD2A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0018DD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69AC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BC6A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N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D0BC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5E8C1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510C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68A4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697D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6553C6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AB5D3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2458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851FC3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4533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5E122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0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8EDD4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F5FF70" w14:textId="0615E6A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5BAB8FCA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FA6D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4758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0FD6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A79FC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A8FE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03FD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0ED9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4DFBF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B819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2010 Chile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B549D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o Rojas por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DF6B2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1E25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8B25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207C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in progres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5A4D23" w14:textId="392808FA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B5EDC2B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86B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D10B0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 and South Pi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A008C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E2F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DE42B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B1F1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8D43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CE490B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148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A79E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an Pablo II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87EA1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2D834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511F05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3F1B1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0026FE" w14:textId="5B1677E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0A76F749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9006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4BF22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La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ochita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95B1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CAA5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3184D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3C17BE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BC14CE" w14:textId="5D4AE70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5C6253FC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F953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11E1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lacolen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07C4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05A05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CE61BF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CC19E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0A12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4FECC1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3CC24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F65F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ataquito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B140A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AA3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3CEA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F1274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7CA19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43D8C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3A8C3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20D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706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CB51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F4D4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87421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FEC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B45FB7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50A2F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87D0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1 and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2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4ABD2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470A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57D93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3457A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12E7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99E19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CC28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12CE43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23BE47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B8F5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8B4357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432D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CEE0FB" w14:textId="4D6DF9B8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78A0B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0209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A0212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254B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C6E3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17475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19BD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8BE90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E42BDB7" w14:textId="77777777" w:rsidTr="00267A33">
              <w:trPr>
                <w:trHeight w:val="7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B981A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0 Luzon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Phillipines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AF343C" w14:textId="258E6C31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</w:pPr>
                  <w:r w:rsidRPr="000C70C3"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73E2D3" w14:textId="23E345B2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D18A67" w14:textId="20D3360C" w:rsidR="00AD096C" w:rsidRPr="000C70C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2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B74B6A" w14:textId="77777777" w:rsidR="00AD096C" w:rsidRPr="000C70C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4EB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5FB22A" w14:textId="0F11E6E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74CDA0D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4E1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5A5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B9200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F43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9D68D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CC6D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9F2B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B568CCE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D7E78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lastRenderedPageBreak/>
                    <w:t>1994 Northridge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919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AAA0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EC03B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57E4C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F0FAA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CC3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0993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6487C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BA18C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54DC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9C68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5297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89B1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620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17F5E3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78D7F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5 Kobe, Jap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0343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3CAFE3" w14:textId="3ED2A010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16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347486" w14:textId="7F2AD854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</w:t>
                  </w:r>
                  <w:r w:rsidR="000C70C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72973" w14:textId="571CCB8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27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DE2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D3DAD7" w14:textId="3CD4FF32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4F866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4F5F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097F3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636A4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110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06FE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6F46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02E67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AEEDC5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E3A89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Kocael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, Turk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C738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CD187F" w14:textId="5DB1BC16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31A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79602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69E9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2C8B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BB098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8872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BIG SUM: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03FBBC4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6B7364BB" w14:textId="639E560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556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4EC51D2" w14:textId="218E06B7" w:rsidR="00AD096C" w:rsidRPr="00267A33" w:rsidRDefault="00904BAA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62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390BB0BE" w14:textId="28BC5FB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1401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10883F7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2043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F88F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</w:p>
              </w:tc>
            </w:tr>
          </w:tbl>
          <w:p w14:paraId="00D018C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A53F48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D864D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A06458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Brigham Young University</w:t>
            </w:r>
          </w:p>
          <w:p w14:paraId="6536433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tbl>
            <w:tblPr>
              <w:tblW w:w="6860" w:type="dxa"/>
              <w:tblLook w:val="04A0" w:firstRow="1" w:lastRow="0" w:firstColumn="1" w:lastColumn="0" w:noHBand="0" w:noVBand="1"/>
            </w:tblPr>
            <w:tblGrid>
              <w:gridCol w:w="1291"/>
              <w:gridCol w:w="1086"/>
              <w:gridCol w:w="48"/>
              <w:gridCol w:w="1138"/>
              <w:gridCol w:w="70"/>
              <w:gridCol w:w="919"/>
              <w:gridCol w:w="57"/>
              <w:gridCol w:w="1077"/>
              <w:gridCol w:w="1275"/>
              <w:gridCol w:w="25"/>
            </w:tblGrid>
            <w:tr w:rsidR="00B14681" w:rsidRPr="00B14681" w14:paraId="433EE3D4" w14:textId="77777777" w:rsidTr="00B14681">
              <w:trPr>
                <w:trHeight w:val="470"/>
              </w:trPr>
              <w:tc>
                <w:tcPr>
                  <w:tcW w:w="1163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71FB55A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ase history</w:t>
                  </w:r>
                </w:p>
              </w:tc>
              <w:tc>
                <w:tcPr>
                  <w:tcW w:w="108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211C7F3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it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0F309ED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Displacement vectors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74AE86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Boreholes</w:t>
                  </w:r>
                </w:p>
              </w:tc>
              <w:tc>
                <w:tcPr>
                  <w:tcW w:w="10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6FC2EE7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ubsurface data rows</w:t>
                  </w:r>
                </w:p>
              </w:tc>
              <w:tc>
                <w:tcPr>
                  <w:tcW w:w="1300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noWrap/>
                  <w:vAlign w:val="center"/>
                  <w:hideMark/>
                </w:tcPr>
                <w:p w14:paraId="244341C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ross-checked</w:t>
                  </w:r>
                </w:p>
              </w:tc>
            </w:tr>
            <w:tr w:rsidR="00B14681" w:rsidRPr="00B14681" w14:paraId="7DE96B28" w14:textId="77777777" w:rsidTr="00B14681">
              <w:trPr>
                <w:trHeight w:val="47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7B7B7B"/>
                  <w:vAlign w:val="center"/>
                  <w:hideMark/>
                </w:tcPr>
                <w:p w14:paraId="5EB71DD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Maule, Chile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201D66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ort Coronel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8AA72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3A46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B247F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413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97FFBBE" w14:textId="28A5A508" w:rsidR="00B14681" w:rsidRPr="00B14681" w:rsidRDefault="0010770B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B14681" w:rsidRPr="00B14681" w14:paraId="0824761D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EC0D4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4697579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o Rojas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7085F6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41A01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BA7040C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52FF9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07F273CB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9D3EEB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527A5E9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uan Pablo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B8C8F6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66C24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8FA4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E6951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13F70A2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B50DD8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84F796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La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ochit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F069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0AAAE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14C6F35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C53430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8F37BD9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9D0D1D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1B0E060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ataquito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40A493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9A74A1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1D284B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B107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97E1C31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FE30CC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46DD2B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4394E3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7B1D8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F2893B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B6CA5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0BB9BDA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0C4570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7FD0B80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Raqui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308BF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75FE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AFC1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917ED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3B848D2B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856D84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6B507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lacolen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9F040C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2233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43D66F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A4134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9FADC17" w14:textId="77777777" w:rsidTr="00B14681">
              <w:trPr>
                <w:trHeight w:val="455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2F75B5"/>
                  <w:vAlign w:val="center"/>
                  <w:hideMark/>
                </w:tcPr>
                <w:p w14:paraId="672886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1 Tohoku, Japan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18BEF0E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itachinak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D407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0EC79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90B7B5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56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8888FA2" w14:textId="7228DAD4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7F4B9520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7DA5EE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F78C4F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sobe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296F9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AB5D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830FF0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B4A5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BD62475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1A4F36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001B476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ne River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8E499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AA9777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595A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8FEA394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8833AE4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1415F1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53EAC7B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odegaur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D35D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082C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D9E88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5DFDF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B2D49B8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D7704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9F8AEF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okota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City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45CE87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4FC41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E21DD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688D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3EBEC9C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C65911"/>
                  <w:vAlign w:val="center"/>
                  <w:hideMark/>
                </w:tcPr>
                <w:p w14:paraId="7D8C95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1558E6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BAB3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95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F339CB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0F11F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F31C8A9" w14:textId="6C029D41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567A3919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CE108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700152D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D505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9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F03C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B1F8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494AB3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4DDDC93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ED4A2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F436EE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90148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4C771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D80CF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1B5572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72D553C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639F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6EEF03F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277912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007E25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982789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5955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414E158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2BC75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278A7D9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701CE4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54006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A0D5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523A8F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CEB1E73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015C4D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E2E083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6FEB73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4C8B05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2230719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D43B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21BE4CD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FBCD7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105FDB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DE3F54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D4598C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031C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C76BC2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2E58D2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32569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D5716C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11F8A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97D247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0EDB8F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DE72C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EB5B4C3" w14:textId="77777777" w:rsidTr="00B14681">
              <w:trPr>
                <w:gridAfter w:val="1"/>
                <w:wAfter w:w="25" w:type="dxa"/>
                <w:trHeight w:val="455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B65546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5964E77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Cut Bank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F0F879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D22FE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785A98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DC4B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4E104F2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FD966"/>
                  <w:vAlign w:val="center"/>
                  <w:hideMark/>
                </w:tcPr>
                <w:p w14:paraId="5BE47960" w14:textId="64BFDCEF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</w:t>
                  </w:r>
                  <w:r w:rsidR="003740FE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</w:t>
                  </w: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r w:rsidR="003740FE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hristchurch</w:t>
                  </w:r>
                  <w:bookmarkStart w:id="0" w:name="_GoBack"/>
                  <w:bookmarkEnd w:id="0"/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7113E3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B8D158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0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0C44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CF77E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AB04B9" w14:textId="30A009B2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4DDB8B9E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787ACA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1AF75C5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9EF9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7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C955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DD4F9B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7D741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699E0BB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88108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0EDF21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6E26D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3D5CE7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C5D9CF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E5AA5D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CA585A5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4F50C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5DAE33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4CB28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69487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80F021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2D0BB1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C1C021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504D83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5E6CB0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08D09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364DE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956663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29D002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E46292B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899E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F84F7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B1D0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B92FA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F66EC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7D26C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85D9C90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4A60D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170CC2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F5507E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C1DF06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39D83E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CDAFE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79269E4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A4C2B8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72EFDD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0CCD72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65E5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91E87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3716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1AF58D3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F511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2BA3FE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ckenham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32F9E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AA03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5398F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72000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3C75277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EEF8FE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76FCD6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nzac Bridg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27F5C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30DD6B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F4415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7B8C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2EAF866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0B39E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5DE584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EEB4C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9912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702F7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ADA4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676F7DA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483EB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D9AC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Central Business District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6E7F42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8F244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6FD85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CC4B7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23508C4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C0C056" w14:textId="0FF714C3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D096C" w:rsidRPr="00267A33" w14:paraId="624C14B7" w14:textId="77777777" w:rsidTr="00360664">
        <w:tc>
          <w:tcPr>
            <w:tcW w:w="10908" w:type="dxa"/>
          </w:tcPr>
          <w:p w14:paraId="0A722421" w14:textId="77777777" w:rsidR="00AD096C" w:rsidRPr="00267A3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7E0AFB9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Circumstance affecting project or budget.  (Please describe any challenges encountered or anticipated that </w:t>
            </w:r>
          </w:p>
          <w:p w14:paraId="61C22CB7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might affect the completion of the project within the time, scope and fiscal constraints set forth in the </w:t>
            </w:r>
          </w:p>
          <w:p w14:paraId="713A4085" w14:textId="75588D2B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>the agreement, along with recommended solutions to those problems).</w:t>
            </w:r>
          </w:p>
          <w:p w14:paraId="21FF0D9D" w14:textId="50B9FE26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096D35" w14:textId="77777777" w:rsidR="00300BD3" w:rsidRDefault="0038776B" w:rsidP="005E7B9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 of U and BYU have submitted their datasets to PEER. We are waiting for their review and vetting of the dataset.</w:t>
            </w:r>
          </w:p>
          <w:p w14:paraId="62786517" w14:textId="4F7E3022" w:rsidR="005E7B9A" w:rsidRDefault="005E7B9A" w:rsidP="005E7B9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draft f</w:t>
            </w:r>
            <w:r w:rsidR="0038776B">
              <w:rPr>
                <w:rFonts w:ascii="Arial" w:hAnsi="Arial" w:cs="Arial"/>
                <w:sz w:val="20"/>
                <w:szCs w:val="20"/>
              </w:rPr>
              <w:t xml:space="preserve">inal report </w:t>
            </w:r>
            <w:r>
              <w:rPr>
                <w:rFonts w:ascii="Arial" w:hAnsi="Arial" w:cs="Arial"/>
                <w:sz w:val="20"/>
                <w:szCs w:val="20"/>
              </w:rPr>
              <w:t>has been submitted and will be shared with TAC members for review prior to UDOT publishing.</w:t>
            </w:r>
          </w:p>
          <w:p w14:paraId="4294D214" w14:textId="772F08FA" w:rsidR="0038776B" w:rsidRPr="00ED2FB8" w:rsidRDefault="005E7B9A" w:rsidP="005E7B9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FB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1BC3AD50" w14:textId="5EC72A3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C093347" w14:textId="77777777" w:rsidTr="00360664">
        <w:tc>
          <w:tcPr>
            <w:tcW w:w="10908" w:type="dxa"/>
          </w:tcPr>
          <w:p w14:paraId="3CDCA11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1BDC3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otential Implementation: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2DB4DE6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481B0A" w14:textId="00F97C4F" w:rsidR="00344E45" w:rsidRDefault="0038776B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reening criteria are currently available for implementation.  The</w:t>
            </w:r>
            <w:r w:rsidR="00ED2FB8">
              <w:rPr>
                <w:rFonts w:ascii="Arial" w:hAnsi="Arial" w:cs="Arial"/>
                <w:sz w:val="20"/>
                <w:szCs w:val="20"/>
              </w:rPr>
              <w:t>se</w:t>
            </w:r>
            <w:r>
              <w:rPr>
                <w:rFonts w:ascii="Arial" w:hAnsi="Arial" w:cs="Arial"/>
                <w:sz w:val="20"/>
                <w:szCs w:val="20"/>
              </w:rPr>
              <w:t xml:space="preserve"> could be implemented via python code via a web-based graphical user interface.</w:t>
            </w:r>
          </w:p>
          <w:p w14:paraId="1342281A" w14:textId="77777777" w:rsidR="00907579" w:rsidRPr="00360664" w:rsidRDefault="00907579" w:rsidP="00344E4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10FB9" w14:textId="77777777" w:rsidR="000C209F" w:rsidRPr="00743C0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sectPr w:rsidR="000C209F" w:rsidRPr="00743C01" w:rsidSect="004E14DC">
      <w:foot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7A681" w14:textId="77777777" w:rsidR="00493AE4" w:rsidRDefault="00493AE4" w:rsidP="00106C83">
      <w:pPr>
        <w:spacing w:after="0" w:line="240" w:lineRule="auto"/>
      </w:pPr>
      <w:r>
        <w:separator/>
      </w:r>
    </w:p>
  </w:endnote>
  <w:endnote w:type="continuationSeparator" w:id="0">
    <w:p w14:paraId="520CAA76" w14:textId="77777777" w:rsidR="00493AE4" w:rsidRDefault="00493AE4" w:rsidP="00106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9FE37" w14:textId="77777777" w:rsidR="00232A48" w:rsidRDefault="00232A48" w:rsidP="00E371D1">
    <w:pPr>
      <w:pStyle w:val="Footer"/>
      <w:ind w:left="-810"/>
    </w:pPr>
    <w:r>
      <w:t>TPF Program Standard Quarterly Reporting Format – 7/2011</w:t>
    </w:r>
  </w:p>
  <w:p w14:paraId="6BAA3BBA" w14:textId="77777777" w:rsidR="00232A48" w:rsidRDefault="00232A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7B67C" w14:textId="77777777" w:rsidR="00493AE4" w:rsidRDefault="00493AE4" w:rsidP="00106C83">
      <w:pPr>
        <w:spacing w:after="0" w:line="240" w:lineRule="auto"/>
      </w:pPr>
      <w:r>
        <w:separator/>
      </w:r>
    </w:p>
  </w:footnote>
  <w:footnote w:type="continuationSeparator" w:id="0">
    <w:p w14:paraId="22934C69" w14:textId="77777777" w:rsidR="00493AE4" w:rsidRDefault="00493AE4" w:rsidP="00106C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A511E"/>
    <w:multiLevelType w:val="hybridMultilevel"/>
    <w:tmpl w:val="57C82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82BD9"/>
    <w:multiLevelType w:val="hybridMultilevel"/>
    <w:tmpl w:val="9E70AC82"/>
    <w:lvl w:ilvl="0" w:tplc="7BC81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jQzMTS1sDQyMTBS0lEKTi0uzszPAykwNKoFAPS83PAtAAAA"/>
  </w:docVars>
  <w:rsids>
    <w:rsidRoot w:val="00551D8A"/>
    <w:rsid w:val="00001539"/>
    <w:rsid w:val="000015DF"/>
    <w:rsid w:val="00004A3F"/>
    <w:rsid w:val="00006CB3"/>
    <w:rsid w:val="00010300"/>
    <w:rsid w:val="0001316D"/>
    <w:rsid w:val="00015D61"/>
    <w:rsid w:val="00016D52"/>
    <w:rsid w:val="00017F8C"/>
    <w:rsid w:val="00020513"/>
    <w:rsid w:val="00021A3F"/>
    <w:rsid w:val="00024D5D"/>
    <w:rsid w:val="00026EA6"/>
    <w:rsid w:val="00027840"/>
    <w:rsid w:val="00030EA1"/>
    <w:rsid w:val="0003146D"/>
    <w:rsid w:val="000324E2"/>
    <w:rsid w:val="0003260A"/>
    <w:rsid w:val="000335CC"/>
    <w:rsid w:val="000342EB"/>
    <w:rsid w:val="00035DAD"/>
    <w:rsid w:val="00036244"/>
    <w:rsid w:val="0003658D"/>
    <w:rsid w:val="00037FBC"/>
    <w:rsid w:val="00040795"/>
    <w:rsid w:val="0004152A"/>
    <w:rsid w:val="00041A8E"/>
    <w:rsid w:val="000452C8"/>
    <w:rsid w:val="00045C7E"/>
    <w:rsid w:val="00045DCC"/>
    <w:rsid w:val="00046A7F"/>
    <w:rsid w:val="00046DCA"/>
    <w:rsid w:val="0005018C"/>
    <w:rsid w:val="0005020A"/>
    <w:rsid w:val="00051BE2"/>
    <w:rsid w:val="0005429F"/>
    <w:rsid w:val="000556F2"/>
    <w:rsid w:val="00055D1A"/>
    <w:rsid w:val="00055FBC"/>
    <w:rsid w:val="00060908"/>
    <w:rsid w:val="00060DDA"/>
    <w:rsid w:val="00061A91"/>
    <w:rsid w:val="000632E0"/>
    <w:rsid w:val="0006342D"/>
    <w:rsid w:val="000634CA"/>
    <w:rsid w:val="00064DBC"/>
    <w:rsid w:val="00065B11"/>
    <w:rsid w:val="00067968"/>
    <w:rsid w:val="00071797"/>
    <w:rsid w:val="000736BB"/>
    <w:rsid w:val="00074641"/>
    <w:rsid w:val="00074656"/>
    <w:rsid w:val="00074724"/>
    <w:rsid w:val="0007547B"/>
    <w:rsid w:val="00077774"/>
    <w:rsid w:val="0008172C"/>
    <w:rsid w:val="00084E6F"/>
    <w:rsid w:val="00085456"/>
    <w:rsid w:val="00086047"/>
    <w:rsid w:val="00087DC0"/>
    <w:rsid w:val="00091CA3"/>
    <w:rsid w:val="000937EA"/>
    <w:rsid w:val="00093EAF"/>
    <w:rsid w:val="00094238"/>
    <w:rsid w:val="0009445B"/>
    <w:rsid w:val="000957A8"/>
    <w:rsid w:val="000965B8"/>
    <w:rsid w:val="000A0D23"/>
    <w:rsid w:val="000A7C22"/>
    <w:rsid w:val="000B0608"/>
    <w:rsid w:val="000B1557"/>
    <w:rsid w:val="000B2059"/>
    <w:rsid w:val="000B22E8"/>
    <w:rsid w:val="000B2F53"/>
    <w:rsid w:val="000B4634"/>
    <w:rsid w:val="000B665A"/>
    <w:rsid w:val="000C19CB"/>
    <w:rsid w:val="000C209F"/>
    <w:rsid w:val="000C2E87"/>
    <w:rsid w:val="000C2F8D"/>
    <w:rsid w:val="000C370E"/>
    <w:rsid w:val="000C3E6D"/>
    <w:rsid w:val="000C4744"/>
    <w:rsid w:val="000C4AC9"/>
    <w:rsid w:val="000C5C86"/>
    <w:rsid w:val="000C65A5"/>
    <w:rsid w:val="000C70C3"/>
    <w:rsid w:val="000C79BD"/>
    <w:rsid w:val="000D0360"/>
    <w:rsid w:val="000D1273"/>
    <w:rsid w:val="000D54D8"/>
    <w:rsid w:val="000D6962"/>
    <w:rsid w:val="000E112D"/>
    <w:rsid w:val="000E189F"/>
    <w:rsid w:val="000E1C3A"/>
    <w:rsid w:val="000E4C25"/>
    <w:rsid w:val="000F489B"/>
    <w:rsid w:val="000F6607"/>
    <w:rsid w:val="000F752B"/>
    <w:rsid w:val="000F7DCA"/>
    <w:rsid w:val="00102FA7"/>
    <w:rsid w:val="00103835"/>
    <w:rsid w:val="00106C83"/>
    <w:rsid w:val="00106F49"/>
    <w:rsid w:val="0010770B"/>
    <w:rsid w:val="001136FD"/>
    <w:rsid w:val="00113CCE"/>
    <w:rsid w:val="001147C8"/>
    <w:rsid w:val="00114A2D"/>
    <w:rsid w:val="00121037"/>
    <w:rsid w:val="00122CE0"/>
    <w:rsid w:val="00122DE0"/>
    <w:rsid w:val="0012391C"/>
    <w:rsid w:val="00123A0A"/>
    <w:rsid w:val="001245CE"/>
    <w:rsid w:val="00125F3A"/>
    <w:rsid w:val="00126BF4"/>
    <w:rsid w:val="001326CF"/>
    <w:rsid w:val="00132F84"/>
    <w:rsid w:val="001336E7"/>
    <w:rsid w:val="00133D2C"/>
    <w:rsid w:val="001428DF"/>
    <w:rsid w:val="001429F4"/>
    <w:rsid w:val="00146518"/>
    <w:rsid w:val="00152A26"/>
    <w:rsid w:val="001536F4"/>
    <w:rsid w:val="00154785"/>
    <w:rsid w:val="001547C9"/>
    <w:rsid w:val="001547D0"/>
    <w:rsid w:val="00161153"/>
    <w:rsid w:val="001639F7"/>
    <w:rsid w:val="00164E36"/>
    <w:rsid w:val="00165AF3"/>
    <w:rsid w:val="001665AE"/>
    <w:rsid w:val="00174827"/>
    <w:rsid w:val="00174FA3"/>
    <w:rsid w:val="00175B24"/>
    <w:rsid w:val="00176AC2"/>
    <w:rsid w:val="00176B00"/>
    <w:rsid w:val="00176B22"/>
    <w:rsid w:val="0017757A"/>
    <w:rsid w:val="00181F8B"/>
    <w:rsid w:val="00182D9B"/>
    <w:rsid w:val="0018433C"/>
    <w:rsid w:val="001858F6"/>
    <w:rsid w:val="00186107"/>
    <w:rsid w:val="00186B05"/>
    <w:rsid w:val="00190459"/>
    <w:rsid w:val="001918E8"/>
    <w:rsid w:val="00191F1F"/>
    <w:rsid w:val="00192CBC"/>
    <w:rsid w:val="00194CD6"/>
    <w:rsid w:val="00197E96"/>
    <w:rsid w:val="001A1210"/>
    <w:rsid w:val="001A1B00"/>
    <w:rsid w:val="001A25A1"/>
    <w:rsid w:val="001A2E6F"/>
    <w:rsid w:val="001A3095"/>
    <w:rsid w:val="001A3467"/>
    <w:rsid w:val="001A46FD"/>
    <w:rsid w:val="001A7068"/>
    <w:rsid w:val="001A7398"/>
    <w:rsid w:val="001C03A1"/>
    <w:rsid w:val="001C0A2C"/>
    <w:rsid w:val="001C0E72"/>
    <w:rsid w:val="001C1DDE"/>
    <w:rsid w:val="001C1E3F"/>
    <w:rsid w:val="001C6EFD"/>
    <w:rsid w:val="001C7724"/>
    <w:rsid w:val="001D176E"/>
    <w:rsid w:val="001D2FB4"/>
    <w:rsid w:val="001D55CE"/>
    <w:rsid w:val="001D64F7"/>
    <w:rsid w:val="001D763A"/>
    <w:rsid w:val="001D77C2"/>
    <w:rsid w:val="001E1873"/>
    <w:rsid w:val="001E470D"/>
    <w:rsid w:val="001E5FC5"/>
    <w:rsid w:val="001E7777"/>
    <w:rsid w:val="001F10B5"/>
    <w:rsid w:val="001F1101"/>
    <w:rsid w:val="001F7414"/>
    <w:rsid w:val="001F7506"/>
    <w:rsid w:val="00202788"/>
    <w:rsid w:val="002028BE"/>
    <w:rsid w:val="002029B6"/>
    <w:rsid w:val="00205F86"/>
    <w:rsid w:val="00212634"/>
    <w:rsid w:val="0021446D"/>
    <w:rsid w:val="00214FE9"/>
    <w:rsid w:val="00217E1B"/>
    <w:rsid w:val="0022101B"/>
    <w:rsid w:val="00221214"/>
    <w:rsid w:val="00222C75"/>
    <w:rsid w:val="0022336A"/>
    <w:rsid w:val="00223BC7"/>
    <w:rsid w:val="00225004"/>
    <w:rsid w:val="00226F40"/>
    <w:rsid w:val="00230505"/>
    <w:rsid w:val="0023225C"/>
    <w:rsid w:val="00232A48"/>
    <w:rsid w:val="0023315F"/>
    <w:rsid w:val="002351BE"/>
    <w:rsid w:val="00236E81"/>
    <w:rsid w:val="00237469"/>
    <w:rsid w:val="002416F6"/>
    <w:rsid w:val="00243FCC"/>
    <w:rsid w:val="0024422C"/>
    <w:rsid w:val="002442E9"/>
    <w:rsid w:val="00245D5B"/>
    <w:rsid w:val="00250765"/>
    <w:rsid w:val="0025100B"/>
    <w:rsid w:val="00251423"/>
    <w:rsid w:val="00251B18"/>
    <w:rsid w:val="0025205E"/>
    <w:rsid w:val="00256E80"/>
    <w:rsid w:val="002571EA"/>
    <w:rsid w:val="00257CFA"/>
    <w:rsid w:val="002661B7"/>
    <w:rsid w:val="00267A33"/>
    <w:rsid w:val="0027106B"/>
    <w:rsid w:val="00271658"/>
    <w:rsid w:val="00272964"/>
    <w:rsid w:val="002742C3"/>
    <w:rsid w:val="002752EA"/>
    <w:rsid w:val="00275D90"/>
    <w:rsid w:val="00276274"/>
    <w:rsid w:val="0027627C"/>
    <w:rsid w:val="002765D0"/>
    <w:rsid w:val="00281C9D"/>
    <w:rsid w:val="00281E8E"/>
    <w:rsid w:val="00285DA3"/>
    <w:rsid w:val="00291061"/>
    <w:rsid w:val="00291F1C"/>
    <w:rsid w:val="00293258"/>
    <w:rsid w:val="0029327C"/>
    <w:rsid w:val="002936D0"/>
    <w:rsid w:val="00293FD8"/>
    <w:rsid w:val="002959F8"/>
    <w:rsid w:val="00295CC7"/>
    <w:rsid w:val="0029655E"/>
    <w:rsid w:val="002A0D13"/>
    <w:rsid w:val="002A0E0A"/>
    <w:rsid w:val="002A1FC4"/>
    <w:rsid w:val="002A3615"/>
    <w:rsid w:val="002A3F03"/>
    <w:rsid w:val="002A61A3"/>
    <w:rsid w:val="002A79C8"/>
    <w:rsid w:val="002A7C84"/>
    <w:rsid w:val="002B1447"/>
    <w:rsid w:val="002B2F5C"/>
    <w:rsid w:val="002B31FF"/>
    <w:rsid w:val="002B4C53"/>
    <w:rsid w:val="002B56F3"/>
    <w:rsid w:val="002B5D17"/>
    <w:rsid w:val="002B708D"/>
    <w:rsid w:val="002B7515"/>
    <w:rsid w:val="002C2F72"/>
    <w:rsid w:val="002C4321"/>
    <w:rsid w:val="002C6E75"/>
    <w:rsid w:val="002D0754"/>
    <w:rsid w:val="002D0D07"/>
    <w:rsid w:val="002D0EDC"/>
    <w:rsid w:val="002D353E"/>
    <w:rsid w:val="002D60CF"/>
    <w:rsid w:val="002D6EA4"/>
    <w:rsid w:val="002E1528"/>
    <w:rsid w:val="002E3814"/>
    <w:rsid w:val="002E38C3"/>
    <w:rsid w:val="002E4052"/>
    <w:rsid w:val="002E47D8"/>
    <w:rsid w:val="002E5C07"/>
    <w:rsid w:val="002E7774"/>
    <w:rsid w:val="002F0F5A"/>
    <w:rsid w:val="002F38BB"/>
    <w:rsid w:val="002F3D8F"/>
    <w:rsid w:val="002F42C6"/>
    <w:rsid w:val="002F44FD"/>
    <w:rsid w:val="002F56C7"/>
    <w:rsid w:val="002F5B74"/>
    <w:rsid w:val="002F66FD"/>
    <w:rsid w:val="002F6D17"/>
    <w:rsid w:val="00300BD3"/>
    <w:rsid w:val="0030162E"/>
    <w:rsid w:val="00301C47"/>
    <w:rsid w:val="0030280A"/>
    <w:rsid w:val="00302A69"/>
    <w:rsid w:val="00303B86"/>
    <w:rsid w:val="00303BFD"/>
    <w:rsid w:val="00304A2B"/>
    <w:rsid w:val="003052E2"/>
    <w:rsid w:val="003057C7"/>
    <w:rsid w:val="003068E9"/>
    <w:rsid w:val="00311494"/>
    <w:rsid w:val="00312CC9"/>
    <w:rsid w:val="00313136"/>
    <w:rsid w:val="003133E9"/>
    <w:rsid w:val="00313609"/>
    <w:rsid w:val="0031390E"/>
    <w:rsid w:val="00315011"/>
    <w:rsid w:val="00315979"/>
    <w:rsid w:val="00317414"/>
    <w:rsid w:val="00320CF0"/>
    <w:rsid w:val="00321691"/>
    <w:rsid w:val="003227F0"/>
    <w:rsid w:val="0032318D"/>
    <w:rsid w:val="00323A4F"/>
    <w:rsid w:val="0032612B"/>
    <w:rsid w:val="00326702"/>
    <w:rsid w:val="00327AC3"/>
    <w:rsid w:val="00332429"/>
    <w:rsid w:val="0033444C"/>
    <w:rsid w:val="0033568F"/>
    <w:rsid w:val="003372CD"/>
    <w:rsid w:val="00337E98"/>
    <w:rsid w:val="003407C3"/>
    <w:rsid w:val="00340B50"/>
    <w:rsid w:val="00341B4D"/>
    <w:rsid w:val="00341D76"/>
    <w:rsid w:val="003442D7"/>
    <w:rsid w:val="00344E45"/>
    <w:rsid w:val="00346691"/>
    <w:rsid w:val="0035088F"/>
    <w:rsid w:val="00357BC4"/>
    <w:rsid w:val="00360664"/>
    <w:rsid w:val="00361544"/>
    <w:rsid w:val="00361B8B"/>
    <w:rsid w:val="00362ABE"/>
    <w:rsid w:val="00362F45"/>
    <w:rsid w:val="003630A0"/>
    <w:rsid w:val="00363350"/>
    <w:rsid w:val="00363371"/>
    <w:rsid w:val="003634EC"/>
    <w:rsid w:val="00366877"/>
    <w:rsid w:val="00371767"/>
    <w:rsid w:val="003739F6"/>
    <w:rsid w:val="003740FE"/>
    <w:rsid w:val="0037468A"/>
    <w:rsid w:val="00374D25"/>
    <w:rsid w:val="0037649F"/>
    <w:rsid w:val="00381D3F"/>
    <w:rsid w:val="00382110"/>
    <w:rsid w:val="003847E9"/>
    <w:rsid w:val="00384F02"/>
    <w:rsid w:val="0038529F"/>
    <w:rsid w:val="003859E2"/>
    <w:rsid w:val="00386FBE"/>
    <w:rsid w:val="0038705A"/>
    <w:rsid w:val="0038776B"/>
    <w:rsid w:val="00393300"/>
    <w:rsid w:val="00395A48"/>
    <w:rsid w:val="003979BD"/>
    <w:rsid w:val="00397A3B"/>
    <w:rsid w:val="003A674B"/>
    <w:rsid w:val="003B1B40"/>
    <w:rsid w:val="003B2236"/>
    <w:rsid w:val="003B3175"/>
    <w:rsid w:val="003B3781"/>
    <w:rsid w:val="003B6E27"/>
    <w:rsid w:val="003B7379"/>
    <w:rsid w:val="003B7740"/>
    <w:rsid w:val="003C239E"/>
    <w:rsid w:val="003C2C2A"/>
    <w:rsid w:val="003C2CCC"/>
    <w:rsid w:val="003D1430"/>
    <w:rsid w:val="003D45F7"/>
    <w:rsid w:val="003D6A0B"/>
    <w:rsid w:val="003D7589"/>
    <w:rsid w:val="003E0A8C"/>
    <w:rsid w:val="003E43F0"/>
    <w:rsid w:val="003E4DE4"/>
    <w:rsid w:val="003E5AE3"/>
    <w:rsid w:val="003E5DCB"/>
    <w:rsid w:val="003F462A"/>
    <w:rsid w:val="00401351"/>
    <w:rsid w:val="00406380"/>
    <w:rsid w:val="00407984"/>
    <w:rsid w:val="00407F1E"/>
    <w:rsid w:val="00412701"/>
    <w:rsid w:val="00413511"/>
    <w:rsid w:val="004144E6"/>
    <w:rsid w:val="004156B2"/>
    <w:rsid w:val="0041707D"/>
    <w:rsid w:val="004174AD"/>
    <w:rsid w:val="004202CA"/>
    <w:rsid w:val="00430CF5"/>
    <w:rsid w:val="00432286"/>
    <w:rsid w:val="0043487E"/>
    <w:rsid w:val="00434BFC"/>
    <w:rsid w:val="00435045"/>
    <w:rsid w:val="0043631D"/>
    <w:rsid w:val="00436383"/>
    <w:rsid w:val="00437734"/>
    <w:rsid w:val="004377DD"/>
    <w:rsid w:val="00437C9F"/>
    <w:rsid w:val="00437E79"/>
    <w:rsid w:val="00440CE6"/>
    <w:rsid w:val="00441F4A"/>
    <w:rsid w:val="00447F77"/>
    <w:rsid w:val="00450E33"/>
    <w:rsid w:val="004519AB"/>
    <w:rsid w:val="004519D7"/>
    <w:rsid w:val="0045218A"/>
    <w:rsid w:val="00452515"/>
    <w:rsid w:val="00455A67"/>
    <w:rsid w:val="004602BC"/>
    <w:rsid w:val="0046217B"/>
    <w:rsid w:val="00463EA1"/>
    <w:rsid w:val="0046642A"/>
    <w:rsid w:val="00472653"/>
    <w:rsid w:val="00474EBA"/>
    <w:rsid w:val="00476BA3"/>
    <w:rsid w:val="00477F21"/>
    <w:rsid w:val="00480AC3"/>
    <w:rsid w:val="004828D8"/>
    <w:rsid w:val="004846CC"/>
    <w:rsid w:val="004913CE"/>
    <w:rsid w:val="00492C17"/>
    <w:rsid w:val="00493AE4"/>
    <w:rsid w:val="00494E42"/>
    <w:rsid w:val="004970AA"/>
    <w:rsid w:val="00497483"/>
    <w:rsid w:val="004974E1"/>
    <w:rsid w:val="004A1B9F"/>
    <w:rsid w:val="004A3ABB"/>
    <w:rsid w:val="004A49D8"/>
    <w:rsid w:val="004A5173"/>
    <w:rsid w:val="004B3E34"/>
    <w:rsid w:val="004B4163"/>
    <w:rsid w:val="004B522C"/>
    <w:rsid w:val="004C3050"/>
    <w:rsid w:val="004C5392"/>
    <w:rsid w:val="004D5C6B"/>
    <w:rsid w:val="004D5EEE"/>
    <w:rsid w:val="004D6151"/>
    <w:rsid w:val="004D6DF5"/>
    <w:rsid w:val="004E14DC"/>
    <w:rsid w:val="004E1875"/>
    <w:rsid w:val="004E1A92"/>
    <w:rsid w:val="004E2E6C"/>
    <w:rsid w:val="004E3A67"/>
    <w:rsid w:val="004E4852"/>
    <w:rsid w:val="004E4A6C"/>
    <w:rsid w:val="004E6402"/>
    <w:rsid w:val="004E771A"/>
    <w:rsid w:val="004F0FFD"/>
    <w:rsid w:val="004F586D"/>
    <w:rsid w:val="00501478"/>
    <w:rsid w:val="005030A0"/>
    <w:rsid w:val="00504F10"/>
    <w:rsid w:val="005077FE"/>
    <w:rsid w:val="005113DA"/>
    <w:rsid w:val="00511F24"/>
    <w:rsid w:val="00511FD0"/>
    <w:rsid w:val="00512783"/>
    <w:rsid w:val="005130F7"/>
    <w:rsid w:val="005135ED"/>
    <w:rsid w:val="00517E74"/>
    <w:rsid w:val="00520070"/>
    <w:rsid w:val="00520D9B"/>
    <w:rsid w:val="00520EC9"/>
    <w:rsid w:val="0052198F"/>
    <w:rsid w:val="00526BB3"/>
    <w:rsid w:val="00532264"/>
    <w:rsid w:val="00533DC2"/>
    <w:rsid w:val="00534F97"/>
    <w:rsid w:val="00535598"/>
    <w:rsid w:val="00535AE5"/>
    <w:rsid w:val="0053700F"/>
    <w:rsid w:val="00540BCE"/>
    <w:rsid w:val="00541957"/>
    <w:rsid w:val="00541ECB"/>
    <w:rsid w:val="0054568A"/>
    <w:rsid w:val="00545CF7"/>
    <w:rsid w:val="00547870"/>
    <w:rsid w:val="00547E99"/>
    <w:rsid w:val="00547EE3"/>
    <w:rsid w:val="0055178A"/>
    <w:rsid w:val="00551D8A"/>
    <w:rsid w:val="00553788"/>
    <w:rsid w:val="005544C7"/>
    <w:rsid w:val="005554FA"/>
    <w:rsid w:val="0056196C"/>
    <w:rsid w:val="00567491"/>
    <w:rsid w:val="00567605"/>
    <w:rsid w:val="0057047E"/>
    <w:rsid w:val="00570693"/>
    <w:rsid w:val="0057136C"/>
    <w:rsid w:val="00572A58"/>
    <w:rsid w:val="00573952"/>
    <w:rsid w:val="00574EA0"/>
    <w:rsid w:val="00577067"/>
    <w:rsid w:val="00581B36"/>
    <w:rsid w:val="00582B7F"/>
    <w:rsid w:val="0058332B"/>
    <w:rsid w:val="0058363E"/>
    <w:rsid w:val="00583E8E"/>
    <w:rsid w:val="00587908"/>
    <w:rsid w:val="00590BFD"/>
    <w:rsid w:val="00591AF5"/>
    <w:rsid w:val="0059636D"/>
    <w:rsid w:val="005965D0"/>
    <w:rsid w:val="005A0EC0"/>
    <w:rsid w:val="005A16F8"/>
    <w:rsid w:val="005A4E82"/>
    <w:rsid w:val="005A67F6"/>
    <w:rsid w:val="005B164A"/>
    <w:rsid w:val="005B261B"/>
    <w:rsid w:val="005B4511"/>
    <w:rsid w:val="005B4745"/>
    <w:rsid w:val="005C01E8"/>
    <w:rsid w:val="005C1A6C"/>
    <w:rsid w:val="005C1B05"/>
    <w:rsid w:val="005C2C1F"/>
    <w:rsid w:val="005C75FE"/>
    <w:rsid w:val="005C7625"/>
    <w:rsid w:val="005D08C0"/>
    <w:rsid w:val="005D25B4"/>
    <w:rsid w:val="005D3419"/>
    <w:rsid w:val="005D4104"/>
    <w:rsid w:val="005D567C"/>
    <w:rsid w:val="005D676C"/>
    <w:rsid w:val="005D7C5E"/>
    <w:rsid w:val="005E7B9A"/>
    <w:rsid w:val="005F2953"/>
    <w:rsid w:val="005F3E41"/>
    <w:rsid w:val="005F5558"/>
    <w:rsid w:val="005F6ECB"/>
    <w:rsid w:val="005F7143"/>
    <w:rsid w:val="005F7EBB"/>
    <w:rsid w:val="006015F0"/>
    <w:rsid w:val="00601EBD"/>
    <w:rsid w:val="00602A2F"/>
    <w:rsid w:val="00602CCE"/>
    <w:rsid w:val="0060386E"/>
    <w:rsid w:val="00603F07"/>
    <w:rsid w:val="006073E2"/>
    <w:rsid w:val="00611C50"/>
    <w:rsid w:val="006168C2"/>
    <w:rsid w:val="00620B85"/>
    <w:rsid w:val="00623262"/>
    <w:rsid w:val="006232CC"/>
    <w:rsid w:val="0062471C"/>
    <w:rsid w:val="00626480"/>
    <w:rsid w:val="006307B5"/>
    <w:rsid w:val="006311A7"/>
    <w:rsid w:val="00631C35"/>
    <w:rsid w:val="00631D3F"/>
    <w:rsid w:val="00632B3C"/>
    <w:rsid w:val="006337FF"/>
    <w:rsid w:val="00640344"/>
    <w:rsid w:val="00640A03"/>
    <w:rsid w:val="00640E08"/>
    <w:rsid w:val="00641054"/>
    <w:rsid w:val="00642821"/>
    <w:rsid w:val="0064542D"/>
    <w:rsid w:val="00652082"/>
    <w:rsid w:val="0065399C"/>
    <w:rsid w:val="00653AE0"/>
    <w:rsid w:val="00654B31"/>
    <w:rsid w:val="00655928"/>
    <w:rsid w:val="00657540"/>
    <w:rsid w:val="00661C5C"/>
    <w:rsid w:val="006645A1"/>
    <w:rsid w:val="0066537B"/>
    <w:rsid w:val="00666BBF"/>
    <w:rsid w:val="00667C34"/>
    <w:rsid w:val="0067020B"/>
    <w:rsid w:val="00670A8E"/>
    <w:rsid w:val="006764D7"/>
    <w:rsid w:val="0068036E"/>
    <w:rsid w:val="00682C5E"/>
    <w:rsid w:val="00687192"/>
    <w:rsid w:val="006909B6"/>
    <w:rsid w:val="006923C9"/>
    <w:rsid w:val="00692B63"/>
    <w:rsid w:val="006A6B23"/>
    <w:rsid w:val="006A7AC1"/>
    <w:rsid w:val="006B1998"/>
    <w:rsid w:val="006B3C20"/>
    <w:rsid w:val="006B42FE"/>
    <w:rsid w:val="006B4E05"/>
    <w:rsid w:val="006B5943"/>
    <w:rsid w:val="006B6D4A"/>
    <w:rsid w:val="006B7448"/>
    <w:rsid w:val="006B7F63"/>
    <w:rsid w:val="006C08D2"/>
    <w:rsid w:val="006C0F3F"/>
    <w:rsid w:val="006C11F6"/>
    <w:rsid w:val="006C1783"/>
    <w:rsid w:val="006C2DA5"/>
    <w:rsid w:val="006C378D"/>
    <w:rsid w:val="006C3E6A"/>
    <w:rsid w:val="006C438C"/>
    <w:rsid w:val="006C4E6B"/>
    <w:rsid w:val="006C50DB"/>
    <w:rsid w:val="006C641C"/>
    <w:rsid w:val="006C7F35"/>
    <w:rsid w:val="006D03A4"/>
    <w:rsid w:val="006D3A48"/>
    <w:rsid w:val="006D6160"/>
    <w:rsid w:val="006D6F1E"/>
    <w:rsid w:val="006E09AC"/>
    <w:rsid w:val="006E0F17"/>
    <w:rsid w:val="006E1297"/>
    <w:rsid w:val="006E3BE4"/>
    <w:rsid w:val="006F1879"/>
    <w:rsid w:val="006F2B33"/>
    <w:rsid w:val="006F3614"/>
    <w:rsid w:val="006F631F"/>
    <w:rsid w:val="006F669A"/>
    <w:rsid w:val="006F6A29"/>
    <w:rsid w:val="00701BBE"/>
    <w:rsid w:val="00705674"/>
    <w:rsid w:val="00705BE7"/>
    <w:rsid w:val="00707493"/>
    <w:rsid w:val="00715C3B"/>
    <w:rsid w:val="00723550"/>
    <w:rsid w:val="00725BCF"/>
    <w:rsid w:val="00725D58"/>
    <w:rsid w:val="00726BE1"/>
    <w:rsid w:val="0073031C"/>
    <w:rsid w:val="007308C4"/>
    <w:rsid w:val="00731FB6"/>
    <w:rsid w:val="00732659"/>
    <w:rsid w:val="00733FC5"/>
    <w:rsid w:val="00736281"/>
    <w:rsid w:val="00740655"/>
    <w:rsid w:val="00741D56"/>
    <w:rsid w:val="00742FFE"/>
    <w:rsid w:val="00743C01"/>
    <w:rsid w:val="007446EF"/>
    <w:rsid w:val="007449D3"/>
    <w:rsid w:val="00745883"/>
    <w:rsid w:val="007459C3"/>
    <w:rsid w:val="007471BA"/>
    <w:rsid w:val="00752379"/>
    <w:rsid w:val="0075244B"/>
    <w:rsid w:val="00752B6F"/>
    <w:rsid w:val="00754076"/>
    <w:rsid w:val="007555B5"/>
    <w:rsid w:val="0075588F"/>
    <w:rsid w:val="00755D8B"/>
    <w:rsid w:val="00756D70"/>
    <w:rsid w:val="007604EA"/>
    <w:rsid w:val="00760A2B"/>
    <w:rsid w:val="00763824"/>
    <w:rsid w:val="00763DDA"/>
    <w:rsid w:val="00764BD7"/>
    <w:rsid w:val="00766965"/>
    <w:rsid w:val="007703D2"/>
    <w:rsid w:val="00770417"/>
    <w:rsid w:val="00770D4C"/>
    <w:rsid w:val="00770FD2"/>
    <w:rsid w:val="0077110E"/>
    <w:rsid w:val="00774CA4"/>
    <w:rsid w:val="00774FAA"/>
    <w:rsid w:val="00777B5F"/>
    <w:rsid w:val="00781C44"/>
    <w:rsid w:val="007837EF"/>
    <w:rsid w:val="007848F8"/>
    <w:rsid w:val="00784EB8"/>
    <w:rsid w:val="0078688E"/>
    <w:rsid w:val="00790C4A"/>
    <w:rsid w:val="0079114B"/>
    <w:rsid w:val="0079313F"/>
    <w:rsid w:val="007932BB"/>
    <w:rsid w:val="0079562D"/>
    <w:rsid w:val="00795A71"/>
    <w:rsid w:val="007A4135"/>
    <w:rsid w:val="007A4DE8"/>
    <w:rsid w:val="007B0DF9"/>
    <w:rsid w:val="007B3202"/>
    <w:rsid w:val="007B3CBC"/>
    <w:rsid w:val="007B5208"/>
    <w:rsid w:val="007B5995"/>
    <w:rsid w:val="007B5EFC"/>
    <w:rsid w:val="007B7786"/>
    <w:rsid w:val="007B7989"/>
    <w:rsid w:val="007C3363"/>
    <w:rsid w:val="007C480F"/>
    <w:rsid w:val="007C5DD0"/>
    <w:rsid w:val="007D0ADF"/>
    <w:rsid w:val="007D1298"/>
    <w:rsid w:val="007D1439"/>
    <w:rsid w:val="007D18E0"/>
    <w:rsid w:val="007D1D5B"/>
    <w:rsid w:val="007D27BC"/>
    <w:rsid w:val="007D2B1D"/>
    <w:rsid w:val="007D2BB8"/>
    <w:rsid w:val="007D5CA9"/>
    <w:rsid w:val="007D695F"/>
    <w:rsid w:val="007D733D"/>
    <w:rsid w:val="007D7479"/>
    <w:rsid w:val="007E44D5"/>
    <w:rsid w:val="007E4E90"/>
    <w:rsid w:val="007E5351"/>
    <w:rsid w:val="007E5BD2"/>
    <w:rsid w:val="007E726C"/>
    <w:rsid w:val="007E73E3"/>
    <w:rsid w:val="007F0353"/>
    <w:rsid w:val="007F0BF1"/>
    <w:rsid w:val="007F2ECF"/>
    <w:rsid w:val="007F4964"/>
    <w:rsid w:val="00800E72"/>
    <w:rsid w:val="008015D3"/>
    <w:rsid w:val="00802309"/>
    <w:rsid w:val="00803CB4"/>
    <w:rsid w:val="00805225"/>
    <w:rsid w:val="00811DF5"/>
    <w:rsid w:val="00813575"/>
    <w:rsid w:val="008137D5"/>
    <w:rsid w:val="00814F16"/>
    <w:rsid w:val="008202B0"/>
    <w:rsid w:val="00821F4B"/>
    <w:rsid w:val="00822B79"/>
    <w:rsid w:val="00822FE0"/>
    <w:rsid w:val="0082332D"/>
    <w:rsid w:val="00823DDE"/>
    <w:rsid w:val="008258F9"/>
    <w:rsid w:val="00826193"/>
    <w:rsid w:val="00826C9E"/>
    <w:rsid w:val="008273D7"/>
    <w:rsid w:val="008309E4"/>
    <w:rsid w:val="00833757"/>
    <w:rsid w:val="00833D43"/>
    <w:rsid w:val="00836F7E"/>
    <w:rsid w:val="00841E18"/>
    <w:rsid w:val="00842C14"/>
    <w:rsid w:val="008451C1"/>
    <w:rsid w:val="00845B74"/>
    <w:rsid w:val="008479DD"/>
    <w:rsid w:val="00851FDC"/>
    <w:rsid w:val="008531FF"/>
    <w:rsid w:val="00853ADF"/>
    <w:rsid w:val="0085570C"/>
    <w:rsid w:val="008559B8"/>
    <w:rsid w:val="00863AD7"/>
    <w:rsid w:val="00864DD3"/>
    <w:rsid w:val="00866277"/>
    <w:rsid w:val="00867CFC"/>
    <w:rsid w:val="008727B7"/>
    <w:rsid w:val="00872F18"/>
    <w:rsid w:val="008730EB"/>
    <w:rsid w:val="00874EF7"/>
    <w:rsid w:val="008753B7"/>
    <w:rsid w:val="00876312"/>
    <w:rsid w:val="0087637E"/>
    <w:rsid w:val="0087648D"/>
    <w:rsid w:val="00877FD4"/>
    <w:rsid w:val="0088324D"/>
    <w:rsid w:val="00883F30"/>
    <w:rsid w:val="00885A8E"/>
    <w:rsid w:val="008860BE"/>
    <w:rsid w:val="00891009"/>
    <w:rsid w:val="00891A09"/>
    <w:rsid w:val="008942C9"/>
    <w:rsid w:val="008A2D0F"/>
    <w:rsid w:val="008A6693"/>
    <w:rsid w:val="008A6DF4"/>
    <w:rsid w:val="008A7D13"/>
    <w:rsid w:val="008B15DB"/>
    <w:rsid w:val="008B3332"/>
    <w:rsid w:val="008B449D"/>
    <w:rsid w:val="008B7F86"/>
    <w:rsid w:val="008C06A5"/>
    <w:rsid w:val="008C1BF4"/>
    <w:rsid w:val="008C22B3"/>
    <w:rsid w:val="008D06D3"/>
    <w:rsid w:val="008D1B39"/>
    <w:rsid w:val="008D3307"/>
    <w:rsid w:val="008D457E"/>
    <w:rsid w:val="008D6C9C"/>
    <w:rsid w:val="008E2853"/>
    <w:rsid w:val="008E4E30"/>
    <w:rsid w:val="008E57BB"/>
    <w:rsid w:val="008E6C4D"/>
    <w:rsid w:val="008E6F0C"/>
    <w:rsid w:val="008E75C5"/>
    <w:rsid w:val="008E7F29"/>
    <w:rsid w:val="008F00F3"/>
    <w:rsid w:val="008F3D6B"/>
    <w:rsid w:val="008F4749"/>
    <w:rsid w:val="008F5A12"/>
    <w:rsid w:val="008F7F87"/>
    <w:rsid w:val="00900981"/>
    <w:rsid w:val="00901F7B"/>
    <w:rsid w:val="00902A65"/>
    <w:rsid w:val="0090315B"/>
    <w:rsid w:val="00904BAA"/>
    <w:rsid w:val="00905951"/>
    <w:rsid w:val="00907579"/>
    <w:rsid w:val="0091050C"/>
    <w:rsid w:val="0091609B"/>
    <w:rsid w:val="00916FC1"/>
    <w:rsid w:val="009204B4"/>
    <w:rsid w:val="0092091E"/>
    <w:rsid w:val="00923793"/>
    <w:rsid w:val="00923FCC"/>
    <w:rsid w:val="009255A2"/>
    <w:rsid w:val="00926E5F"/>
    <w:rsid w:val="00930617"/>
    <w:rsid w:val="00931376"/>
    <w:rsid w:val="009318BD"/>
    <w:rsid w:val="00931D5A"/>
    <w:rsid w:val="00934F8D"/>
    <w:rsid w:val="00935EEF"/>
    <w:rsid w:val="00936D01"/>
    <w:rsid w:val="00936D21"/>
    <w:rsid w:val="009431CA"/>
    <w:rsid w:val="0094348B"/>
    <w:rsid w:val="0094506C"/>
    <w:rsid w:val="00950310"/>
    <w:rsid w:val="00950584"/>
    <w:rsid w:val="00950DD0"/>
    <w:rsid w:val="00953F07"/>
    <w:rsid w:val="00954BF6"/>
    <w:rsid w:val="00955239"/>
    <w:rsid w:val="00956349"/>
    <w:rsid w:val="009573E1"/>
    <w:rsid w:val="00957632"/>
    <w:rsid w:val="00957DF3"/>
    <w:rsid w:val="0096036D"/>
    <w:rsid w:val="00966E8D"/>
    <w:rsid w:val="00970521"/>
    <w:rsid w:val="00973286"/>
    <w:rsid w:val="00974B55"/>
    <w:rsid w:val="00976C98"/>
    <w:rsid w:val="00977841"/>
    <w:rsid w:val="00977F01"/>
    <w:rsid w:val="00980874"/>
    <w:rsid w:val="00981C37"/>
    <w:rsid w:val="0098654C"/>
    <w:rsid w:val="009868C5"/>
    <w:rsid w:val="00987681"/>
    <w:rsid w:val="00987C26"/>
    <w:rsid w:val="00990DDE"/>
    <w:rsid w:val="00990EA4"/>
    <w:rsid w:val="00990F22"/>
    <w:rsid w:val="009919F6"/>
    <w:rsid w:val="009923D4"/>
    <w:rsid w:val="009944A4"/>
    <w:rsid w:val="00994743"/>
    <w:rsid w:val="009953F6"/>
    <w:rsid w:val="009958E4"/>
    <w:rsid w:val="0099659C"/>
    <w:rsid w:val="00997B12"/>
    <w:rsid w:val="009A0DF4"/>
    <w:rsid w:val="009A130A"/>
    <w:rsid w:val="009A1ADB"/>
    <w:rsid w:val="009A1D70"/>
    <w:rsid w:val="009A6065"/>
    <w:rsid w:val="009A62E2"/>
    <w:rsid w:val="009A666B"/>
    <w:rsid w:val="009A6841"/>
    <w:rsid w:val="009A6DB3"/>
    <w:rsid w:val="009A76C8"/>
    <w:rsid w:val="009B0CE7"/>
    <w:rsid w:val="009B1790"/>
    <w:rsid w:val="009B2161"/>
    <w:rsid w:val="009B28B3"/>
    <w:rsid w:val="009B32D9"/>
    <w:rsid w:val="009B3BA5"/>
    <w:rsid w:val="009B6056"/>
    <w:rsid w:val="009B699B"/>
    <w:rsid w:val="009B6BB8"/>
    <w:rsid w:val="009C0C2F"/>
    <w:rsid w:val="009C100A"/>
    <w:rsid w:val="009C3C41"/>
    <w:rsid w:val="009C3CF1"/>
    <w:rsid w:val="009C3E71"/>
    <w:rsid w:val="009C5970"/>
    <w:rsid w:val="009C61AE"/>
    <w:rsid w:val="009C6CD7"/>
    <w:rsid w:val="009D1372"/>
    <w:rsid w:val="009D337C"/>
    <w:rsid w:val="009D4506"/>
    <w:rsid w:val="009D4F6C"/>
    <w:rsid w:val="009E02A4"/>
    <w:rsid w:val="009E2287"/>
    <w:rsid w:val="009E245A"/>
    <w:rsid w:val="009E7D89"/>
    <w:rsid w:val="009F1434"/>
    <w:rsid w:val="009F1A1F"/>
    <w:rsid w:val="009F264E"/>
    <w:rsid w:val="009F4F48"/>
    <w:rsid w:val="009F753A"/>
    <w:rsid w:val="00A00192"/>
    <w:rsid w:val="00A00C59"/>
    <w:rsid w:val="00A0109C"/>
    <w:rsid w:val="00A069BB"/>
    <w:rsid w:val="00A0726B"/>
    <w:rsid w:val="00A17DA3"/>
    <w:rsid w:val="00A21B03"/>
    <w:rsid w:val="00A2219C"/>
    <w:rsid w:val="00A247A2"/>
    <w:rsid w:val="00A26E0B"/>
    <w:rsid w:val="00A30202"/>
    <w:rsid w:val="00A33635"/>
    <w:rsid w:val="00A34F1F"/>
    <w:rsid w:val="00A402C1"/>
    <w:rsid w:val="00A41C8B"/>
    <w:rsid w:val="00A41C8E"/>
    <w:rsid w:val="00A4212B"/>
    <w:rsid w:val="00A42FD6"/>
    <w:rsid w:val="00A43875"/>
    <w:rsid w:val="00A4439C"/>
    <w:rsid w:val="00A44AF0"/>
    <w:rsid w:val="00A45297"/>
    <w:rsid w:val="00A464CB"/>
    <w:rsid w:val="00A47566"/>
    <w:rsid w:val="00A50219"/>
    <w:rsid w:val="00A5026A"/>
    <w:rsid w:val="00A515F5"/>
    <w:rsid w:val="00A52629"/>
    <w:rsid w:val="00A57E58"/>
    <w:rsid w:val="00A57FCC"/>
    <w:rsid w:val="00A606D4"/>
    <w:rsid w:val="00A60BD4"/>
    <w:rsid w:val="00A622D5"/>
    <w:rsid w:val="00A63677"/>
    <w:rsid w:val="00A6396D"/>
    <w:rsid w:val="00A64232"/>
    <w:rsid w:val="00A65730"/>
    <w:rsid w:val="00A65CCE"/>
    <w:rsid w:val="00A704A1"/>
    <w:rsid w:val="00A71743"/>
    <w:rsid w:val="00A72CB5"/>
    <w:rsid w:val="00A7386F"/>
    <w:rsid w:val="00A77243"/>
    <w:rsid w:val="00A81055"/>
    <w:rsid w:val="00A81C53"/>
    <w:rsid w:val="00A82694"/>
    <w:rsid w:val="00A84A4C"/>
    <w:rsid w:val="00A85447"/>
    <w:rsid w:val="00A86A55"/>
    <w:rsid w:val="00A937D9"/>
    <w:rsid w:val="00A94D7A"/>
    <w:rsid w:val="00A97CF7"/>
    <w:rsid w:val="00AA4D6E"/>
    <w:rsid w:val="00AA4E92"/>
    <w:rsid w:val="00AA53A6"/>
    <w:rsid w:val="00AA54A6"/>
    <w:rsid w:val="00AA72F5"/>
    <w:rsid w:val="00AB0016"/>
    <w:rsid w:val="00AB1949"/>
    <w:rsid w:val="00AB1B0F"/>
    <w:rsid w:val="00AB3E7F"/>
    <w:rsid w:val="00AB5CF3"/>
    <w:rsid w:val="00AB7C11"/>
    <w:rsid w:val="00AC5E5C"/>
    <w:rsid w:val="00AC62A0"/>
    <w:rsid w:val="00AD04F0"/>
    <w:rsid w:val="00AD096C"/>
    <w:rsid w:val="00AD2868"/>
    <w:rsid w:val="00AD5786"/>
    <w:rsid w:val="00AD6893"/>
    <w:rsid w:val="00AE137E"/>
    <w:rsid w:val="00AE185D"/>
    <w:rsid w:val="00AE2045"/>
    <w:rsid w:val="00AE46B0"/>
    <w:rsid w:val="00AE4CB3"/>
    <w:rsid w:val="00AE6101"/>
    <w:rsid w:val="00AE628E"/>
    <w:rsid w:val="00AF0275"/>
    <w:rsid w:val="00AF15B9"/>
    <w:rsid w:val="00AF413A"/>
    <w:rsid w:val="00AF46FC"/>
    <w:rsid w:val="00AF4849"/>
    <w:rsid w:val="00AF5252"/>
    <w:rsid w:val="00AF5A44"/>
    <w:rsid w:val="00B00836"/>
    <w:rsid w:val="00B02CE3"/>
    <w:rsid w:val="00B035B8"/>
    <w:rsid w:val="00B052C3"/>
    <w:rsid w:val="00B06634"/>
    <w:rsid w:val="00B12771"/>
    <w:rsid w:val="00B14681"/>
    <w:rsid w:val="00B15312"/>
    <w:rsid w:val="00B2185C"/>
    <w:rsid w:val="00B24B51"/>
    <w:rsid w:val="00B265C0"/>
    <w:rsid w:val="00B276CF"/>
    <w:rsid w:val="00B30420"/>
    <w:rsid w:val="00B30F4C"/>
    <w:rsid w:val="00B367BE"/>
    <w:rsid w:val="00B37065"/>
    <w:rsid w:val="00B44C2D"/>
    <w:rsid w:val="00B45A07"/>
    <w:rsid w:val="00B46767"/>
    <w:rsid w:val="00B46D2F"/>
    <w:rsid w:val="00B46E23"/>
    <w:rsid w:val="00B47884"/>
    <w:rsid w:val="00B47C54"/>
    <w:rsid w:val="00B51BA0"/>
    <w:rsid w:val="00B52061"/>
    <w:rsid w:val="00B52859"/>
    <w:rsid w:val="00B53C27"/>
    <w:rsid w:val="00B61DD9"/>
    <w:rsid w:val="00B61EC4"/>
    <w:rsid w:val="00B633E7"/>
    <w:rsid w:val="00B6412E"/>
    <w:rsid w:val="00B649D5"/>
    <w:rsid w:val="00B64D45"/>
    <w:rsid w:val="00B64FE1"/>
    <w:rsid w:val="00B65B3B"/>
    <w:rsid w:val="00B65E0D"/>
    <w:rsid w:val="00B66A21"/>
    <w:rsid w:val="00B67C0D"/>
    <w:rsid w:val="00B707C0"/>
    <w:rsid w:val="00B72998"/>
    <w:rsid w:val="00B73AA7"/>
    <w:rsid w:val="00B73EA0"/>
    <w:rsid w:val="00B74F67"/>
    <w:rsid w:val="00B74FF9"/>
    <w:rsid w:val="00B7626D"/>
    <w:rsid w:val="00B773E9"/>
    <w:rsid w:val="00B809B3"/>
    <w:rsid w:val="00B813FF"/>
    <w:rsid w:val="00B84797"/>
    <w:rsid w:val="00B850D9"/>
    <w:rsid w:val="00B8538A"/>
    <w:rsid w:val="00B855FB"/>
    <w:rsid w:val="00B86D1B"/>
    <w:rsid w:val="00B9188E"/>
    <w:rsid w:val="00B9440A"/>
    <w:rsid w:val="00B94860"/>
    <w:rsid w:val="00B97F67"/>
    <w:rsid w:val="00BA08C8"/>
    <w:rsid w:val="00BA0A58"/>
    <w:rsid w:val="00BA2ED1"/>
    <w:rsid w:val="00BA2F0A"/>
    <w:rsid w:val="00BA38C2"/>
    <w:rsid w:val="00BA3C12"/>
    <w:rsid w:val="00BA49A3"/>
    <w:rsid w:val="00BA5BF2"/>
    <w:rsid w:val="00BB2F20"/>
    <w:rsid w:val="00BB3628"/>
    <w:rsid w:val="00BB5AEE"/>
    <w:rsid w:val="00BC102D"/>
    <w:rsid w:val="00BC1C41"/>
    <w:rsid w:val="00BC3B1A"/>
    <w:rsid w:val="00BC3D7D"/>
    <w:rsid w:val="00BC4290"/>
    <w:rsid w:val="00BD1068"/>
    <w:rsid w:val="00BD234B"/>
    <w:rsid w:val="00BD26AD"/>
    <w:rsid w:val="00BD4C91"/>
    <w:rsid w:val="00BD56BC"/>
    <w:rsid w:val="00BD653C"/>
    <w:rsid w:val="00BD688E"/>
    <w:rsid w:val="00BE0CD6"/>
    <w:rsid w:val="00BE1A35"/>
    <w:rsid w:val="00BE2ADA"/>
    <w:rsid w:val="00BE30B7"/>
    <w:rsid w:val="00BF0BF7"/>
    <w:rsid w:val="00BF0C78"/>
    <w:rsid w:val="00BF26C7"/>
    <w:rsid w:val="00BF3A67"/>
    <w:rsid w:val="00BF4C07"/>
    <w:rsid w:val="00BF4DCB"/>
    <w:rsid w:val="00BF5713"/>
    <w:rsid w:val="00BF59F6"/>
    <w:rsid w:val="00BF6EA7"/>
    <w:rsid w:val="00BF7035"/>
    <w:rsid w:val="00BF715D"/>
    <w:rsid w:val="00C0333E"/>
    <w:rsid w:val="00C03C4A"/>
    <w:rsid w:val="00C074FA"/>
    <w:rsid w:val="00C07F95"/>
    <w:rsid w:val="00C1079D"/>
    <w:rsid w:val="00C10FE4"/>
    <w:rsid w:val="00C11DFF"/>
    <w:rsid w:val="00C1205D"/>
    <w:rsid w:val="00C12405"/>
    <w:rsid w:val="00C13753"/>
    <w:rsid w:val="00C1542A"/>
    <w:rsid w:val="00C15675"/>
    <w:rsid w:val="00C2005E"/>
    <w:rsid w:val="00C220B7"/>
    <w:rsid w:val="00C235E6"/>
    <w:rsid w:val="00C24410"/>
    <w:rsid w:val="00C26502"/>
    <w:rsid w:val="00C26570"/>
    <w:rsid w:val="00C26CB4"/>
    <w:rsid w:val="00C30B8C"/>
    <w:rsid w:val="00C331C7"/>
    <w:rsid w:val="00C3358B"/>
    <w:rsid w:val="00C353A0"/>
    <w:rsid w:val="00C35F07"/>
    <w:rsid w:val="00C36682"/>
    <w:rsid w:val="00C36D9A"/>
    <w:rsid w:val="00C3796A"/>
    <w:rsid w:val="00C37F41"/>
    <w:rsid w:val="00C42324"/>
    <w:rsid w:val="00C469F0"/>
    <w:rsid w:val="00C478EA"/>
    <w:rsid w:val="00C47C4A"/>
    <w:rsid w:val="00C510FD"/>
    <w:rsid w:val="00C51E33"/>
    <w:rsid w:val="00C5534E"/>
    <w:rsid w:val="00C554E6"/>
    <w:rsid w:val="00C57074"/>
    <w:rsid w:val="00C6250F"/>
    <w:rsid w:val="00C62BDF"/>
    <w:rsid w:val="00C64635"/>
    <w:rsid w:val="00C64D98"/>
    <w:rsid w:val="00C665A9"/>
    <w:rsid w:val="00C673B0"/>
    <w:rsid w:val="00C71A3F"/>
    <w:rsid w:val="00C75DE1"/>
    <w:rsid w:val="00C75F3D"/>
    <w:rsid w:val="00C761D6"/>
    <w:rsid w:val="00C80C00"/>
    <w:rsid w:val="00C81384"/>
    <w:rsid w:val="00C8345A"/>
    <w:rsid w:val="00C84D56"/>
    <w:rsid w:val="00C853D8"/>
    <w:rsid w:val="00C8566C"/>
    <w:rsid w:val="00C87783"/>
    <w:rsid w:val="00C93A52"/>
    <w:rsid w:val="00C944EC"/>
    <w:rsid w:val="00C96E11"/>
    <w:rsid w:val="00C973F7"/>
    <w:rsid w:val="00CA0B3B"/>
    <w:rsid w:val="00CA0F72"/>
    <w:rsid w:val="00CA11F2"/>
    <w:rsid w:val="00CA1FBA"/>
    <w:rsid w:val="00CA24C5"/>
    <w:rsid w:val="00CA5444"/>
    <w:rsid w:val="00CA6C32"/>
    <w:rsid w:val="00CA7BD3"/>
    <w:rsid w:val="00CA7E3E"/>
    <w:rsid w:val="00CB005D"/>
    <w:rsid w:val="00CB08A8"/>
    <w:rsid w:val="00CB1B4E"/>
    <w:rsid w:val="00CB67EA"/>
    <w:rsid w:val="00CB763E"/>
    <w:rsid w:val="00CC3865"/>
    <w:rsid w:val="00CC401B"/>
    <w:rsid w:val="00CC435B"/>
    <w:rsid w:val="00CC57BE"/>
    <w:rsid w:val="00CC5A91"/>
    <w:rsid w:val="00CD00EA"/>
    <w:rsid w:val="00CD1B7E"/>
    <w:rsid w:val="00CD44B3"/>
    <w:rsid w:val="00CD7E8A"/>
    <w:rsid w:val="00CE218A"/>
    <w:rsid w:val="00CE27F9"/>
    <w:rsid w:val="00CE2EA8"/>
    <w:rsid w:val="00CE3067"/>
    <w:rsid w:val="00CE5362"/>
    <w:rsid w:val="00CE6739"/>
    <w:rsid w:val="00CE718B"/>
    <w:rsid w:val="00CF0586"/>
    <w:rsid w:val="00CF0AE4"/>
    <w:rsid w:val="00CF71CD"/>
    <w:rsid w:val="00CF7676"/>
    <w:rsid w:val="00D00090"/>
    <w:rsid w:val="00D00A11"/>
    <w:rsid w:val="00D031F3"/>
    <w:rsid w:val="00D034CB"/>
    <w:rsid w:val="00D0435A"/>
    <w:rsid w:val="00D0522F"/>
    <w:rsid w:val="00D056BA"/>
    <w:rsid w:val="00D05A91"/>
    <w:rsid w:val="00D06294"/>
    <w:rsid w:val="00D07D43"/>
    <w:rsid w:val="00D10420"/>
    <w:rsid w:val="00D15B0D"/>
    <w:rsid w:val="00D15C36"/>
    <w:rsid w:val="00D20F0C"/>
    <w:rsid w:val="00D21FE0"/>
    <w:rsid w:val="00D2329A"/>
    <w:rsid w:val="00D238F6"/>
    <w:rsid w:val="00D25918"/>
    <w:rsid w:val="00D307A6"/>
    <w:rsid w:val="00D30C5D"/>
    <w:rsid w:val="00D328B8"/>
    <w:rsid w:val="00D33634"/>
    <w:rsid w:val="00D343F9"/>
    <w:rsid w:val="00D3591A"/>
    <w:rsid w:val="00D36E96"/>
    <w:rsid w:val="00D40910"/>
    <w:rsid w:val="00D417F2"/>
    <w:rsid w:val="00D42D6C"/>
    <w:rsid w:val="00D43FC8"/>
    <w:rsid w:val="00D47A1D"/>
    <w:rsid w:val="00D51D40"/>
    <w:rsid w:val="00D52F90"/>
    <w:rsid w:val="00D6287F"/>
    <w:rsid w:val="00D6331F"/>
    <w:rsid w:val="00D64CBB"/>
    <w:rsid w:val="00D67C3B"/>
    <w:rsid w:val="00D72D13"/>
    <w:rsid w:val="00D73308"/>
    <w:rsid w:val="00D73367"/>
    <w:rsid w:val="00D74CFF"/>
    <w:rsid w:val="00D750D5"/>
    <w:rsid w:val="00D80962"/>
    <w:rsid w:val="00D864FC"/>
    <w:rsid w:val="00D8797B"/>
    <w:rsid w:val="00D905D6"/>
    <w:rsid w:val="00D90A27"/>
    <w:rsid w:val="00D91678"/>
    <w:rsid w:val="00D92CCD"/>
    <w:rsid w:val="00D9396F"/>
    <w:rsid w:val="00D9621D"/>
    <w:rsid w:val="00D97C29"/>
    <w:rsid w:val="00DA1322"/>
    <w:rsid w:val="00DA3DB5"/>
    <w:rsid w:val="00DA4AE9"/>
    <w:rsid w:val="00DA4DE4"/>
    <w:rsid w:val="00DA59F0"/>
    <w:rsid w:val="00DB013A"/>
    <w:rsid w:val="00DB0E58"/>
    <w:rsid w:val="00DB610C"/>
    <w:rsid w:val="00DB66E9"/>
    <w:rsid w:val="00DC08E0"/>
    <w:rsid w:val="00DC27B6"/>
    <w:rsid w:val="00DC315F"/>
    <w:rsid w:val="00DC425D"/>
    <w:rsid w:val="00DC4C81"/>
    <w:rsid w:val="00DC6D16"/>
    <w:rsid w:val="00DC6DF0"/>
    <w:rsid w:val="00DC781A"/>
    <w:rsid w:val="00DD0B2A"/>
    <w:rsid w:val="00DD1AA4"/>
    <w:rsid w:val="00DD4FA0"/>
    <w:rsid w:val="00DD6D1B"/>
    <w:rsid w:val="00DE1FDE"/>
    <w:rsid w:val="00DE2E58"/>
    <w:rsid w:val="00DE35C8"/>
    <w:rsid w:val="00DE5179"/>
    <w:rsid w:val="00DE549E"/>
    <w:rsid w:val="00DF0220"/>
    <w:rsid w:val="00DF276E"/>
    <w:rsid w:val="00DF4BC7"/>
    <w:rsid w:val="00DF790A"/>
    <w:rsid w:val="00E003D2"/>
    <w:rsid w:val="00E0062C"/>
    <w:rsid w:val="00E03378"/>
    <w:rsid w:val="00E04954"/>
    <w:rsid w:val="00E04BD8"/>
    <w:rsid w:val="00E05E0F"/>
    <w:rsid w:val="00E06945"/>
    <w:rsid w:val="00E06D63"/>
    <w:rsid w:val="00E107BB"/>
    <w:rsid w:val="00E12209"/>
    <w:rsid w:val="00E14146"/>
    <w:rsid w:val="00E1603B"/>
    <w:rsid w:val="00E169E6"/>
    <w:rsid w:val="00E17112"/>
    <w:rsid w:val="00E21B32"/>
    <w:rsid w:val="00E22EA9"/>
    <w:rsid w:val="00E24A6B"/>
    <w:rsid w:val="00E2655B"/>
    <w:rsid w:val="00E2660D"/>
    <w:rsid w:val="00E273C4"/>
    <w:rsid w:val="00E27C8A"/>
    <w:rsid w:val="00E30184"/>
    <w:rsid w:val="00E324AE"/>
    <w:rsid w:val="00E32A42"/>
    <w:rsid w:val="00E338FC"/>
    <w:rsid w:val="00E35E0F"/>
    <w:rsid w:val="00E36F6B"/>
    <w:rsid w:val="00E371D1"/>
    <w:rsid w:val="00E44211"/>
    <w:rsid w:val="00E47EB2"/>
    <w:rsid w:val="00E5241F"/>
    <w:rsid w:val="00E53738"/>
    <w:rsid w:val="00E57ACA"/>
    <w:rsid w:val="00E61227"/>
    <w:rsid w:val="00E626C1"/>
    <w:rsid w:val="00E65AB9"/>
    <w:rsid w:val="00E660E7"/>
    <w:rsid w:val="00E6710A"/>
    <w:rsid w:val="00E6772B"/>
    <w:rsid w:val="00E710DF"/>
    <w:rsid w:val="00E71B63"/>
    <w:rsid w:val="00E74E16"/>
    <w:rsid w:val="00E84F3B"/>
    <w:rsid w:val="00E919DB"/>
    <w:rsid w:val="00E92CC3"/>
    <w:rsid w:val="00E95C98"/>
    <w:rsid w:val="00E95DC8"/>
    <w:rsid w:val="00E96594"/>
    <w:rsid w:val="00EA1C9E"/>
    <w:rsid w:val="00EA20FD"/>
    <w:rsid w:val="00EA2676"/>
    <w:rsid w:val="00EA3BB2"/>
    <w:rsid w:val="00EA6697"/>
    <w:rsid w:val="00EA736A"/>
    <w:rsid w:val="00EB0DB3"/>
    <w:rsid w:val="00EB11DD"/>
    <w:rsid w:val="00EB144C"/>
    <w:rsid w:val="00EB2F96"/>
    <w:rsid w:val="00EB3A0C"/>
    <w:rsid w:val="00EB6860"/>
    <w:rsid w:val="00EB68CD"/>
    <w:rsid w:val="00EB77A4"/>
    <w:rsid w:val="00EB7C71"/>
    <w:rsid w:val="00EC0F81"/>
    <w:rsid w:val="00EC19DA"/>
    <w:rsid w:val="00EC4414"/>
    <w:rsid w:val="00EC5178"/>
    <w:rsid w:val="00EC7DFE"/>
    <w:rsid w:val="00ED1502"/>
    <w:rsid w:val="00ED19A9"/>
    <w:rsid w:val="00ED1F6D"/>
    <w:rsid w:val="00ED1FB9"/>
    <w:rsid w:val="00ED2FB8"/>
    <w:rsid w:val="00ED3855"/>
    <w:rsid w:val="00ED3FD5"/>
    <w:rsid w:val="00ED450F"/>
    <w:rsid w:val="00ED5F67"/>
    <w:rsid w:val="00EE1C5F"/>
    <w:rsid w:val="00EE4D52"/>
    <w:rsid w:val="00EE52F0"/>
    <w:rsid w:val="00EE5D2A"/>
    <w:rsid w:val="00EE79BC"/>
    <w:rsid w:val="00EF0113"/>
    <w:rsid w:val="00EF08AE"/>
    <w:rsid w:val="00EF1FF1"/>
    <w:rsid w:val="00EF24DF"/>
    <w:rsid w:val="00EF2813"/>
    <w:rsid w:val="00EF2CB4"/>
    <w:rsid w:val="00EF480F"/>
    <w:rsid w:val="00EF4B63"/>
    <w:rsid w:val="00EF5790"/>
    <w:rsid w:val="00EF5916"/>
    <w:rsid w:val="00F030A5"/>
    <w:rsid w:val="00F032F2"/>
    <w:rsid w:val="00F03A5B"/>
    <w:rsid w:val="00F03FD7"/>
    <w:rsid w:val="00F0602A"/>
    <w:rsid w:val="00F060A7"/>
    <w:rsid w:val="00F07349"/>
    <w:rsid w:val="00F12C6B"/>
    <w:rsid w:val="00F15F19"/>
    <w:rsid w:val="00F17EBA"/>
    <w:rsid w:val="00F2152A"/>
    <w:rsid w:val="00F23C32"/>
    <w:rsid w:val="00F23FD5"/>
    <w:rsid w:val="00F256A6"/>
    <w:rsid w:val="00F25D7E"/>
    <w:rsid w:val="00F265D6"/>
    <w:rsid w:val="00F32B45"/>
    <w:rsid w:val="00F334AA"/>
    <w:rsid w:val="00F40A56"/>
    <w:rsid w:val="00F41BEF"/>
    <w:rsid w:val="00F422A5"/>
    <w:rsid w:val="00F44489"/>
    <w:rsid w:val="00F45E87"/>
    <w:rsid w:val="00F461DD"/>
    <w:rsid w:val="00F475EF"/>
    <w:rsid w:val="00F479A7"/>
    <w:rsid w:val="00F47D65"/>
    <w:rsid w:val="00F5003E"/>
    <w:rsid w:val="00F5478B"/>
    <w:rsid w:val="00F56012"/>
    <w:rsid w:val="00F62E71"/>
    <w:rsid w:val="00F62E9D"/>
    <w:rsid w:val="00F632DC"/>
    <w:rsid w:val="00F63FF1"/>
    <w:rsid w:val="00F7183A"/>
    <w:rsid w:val="00F718A3"/>
    <w:rsid w:val="00F75CDE"/>
    <w:rsid w:val="00F7756F"/>
    <w:rsid w:val="00F777B2"/>
    <w:rsid w:val="00F77B94"/>
    <w:rsid w:val="00F77FD2"/>
    <w:rsid w:val="00F80FAE"/>
    <w:rsid w:val="00F814AD"/>
    <w:rsid w:val="00F839FD"/>
    <w:rsid w:val="00F84450"/>
    <w:rsid w:val="00F84E5A"/>
    <w:rsid w:val="00F85640"/>
    <w:rsid w:val="00F867D3"/>
    <w:rsid w:val="00F86FA7"/>
    <w:rsid w:val="00F901D5"/>
    <w:rsid w:val="00F90855"/>
    <w:rsid w:val="00F91EE4"/>
    <w:rsid w:val="00F93966"/>
    <w:rsid w:val="00F948D2"/>
    <w:rsid w:val="00F94F2F"/>
    <w:rsid w:val="00F94F91"/>
    <w:rsid w:val="00F965EB"/>
    <w:rsid w:val="00FA073F"/>
    <w:rsid w:val="00FB001F"/>
    <w:rsid w:val="00FB020E"/>
    <w:rsid w:val="00FB1817"/>
    <w:rsid w:val="00FB7061"/>
    <w:rsid w:val="00FB7172"/>
    <w:rsid w:val="00FB7ED8"/>
    <w:rsid w:val="00FC2B72"/>
    <w:rsid w:val="00FC31CD"/>
    <w:rsid w:val="00FC3FB7"/>
    <w:rsid w:val="00FC7344"/>
    <w:rsid w:val="00FD0B6F"/>
    <w:rsid w:val="00FD13FB"/>
    <w:rsid w:val="00FD2F4A"/>
    <w:rsid w:val="00FD2F6D"/>
    <w:rsid w:val="00FD34C6"/>
    <w:rsid w:val="00FD36EE"/>
    <w:rsid w:val="00FD3F3F"/>
    <w:rsid w:val="00FE15B5"/>
    <w:rsid w:val="00FE2075"/>
    <w:rsid w:val="00FE297B"/>
    <w:rsid w:val="00FE37C1"/>
    <w:rsid w:val="00FE44F3"/>
    <w:rsid w:val="00FE58BF"/>
    <w:rsid w:val="00FE6EC6"/>
    <w:rsid w:val="00FE6F10"/>
    <w:rsid w:val="00FE7339"/>
    <w:rsid w:val="00FE7490"/>
    <w:rsid w:val="00FE7A0B"/>
    <w:rsid w:val="00FF272F"/>
    <w:rsid w:val="00FF32BE"/>
    <w:rsid w:val="00FF3432"/>
    <w:rsid w:val="00FF4B00"/>
    <w:rsid w:val="00FF5041"/>
    <w:rsid w:val="00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F788E"/>
  <w15:docId w15:val="{18F57082-7975-4C5D-8A56-DE47FF142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F901D5"/>
    <w:pPr>
      <w:spacing w:after="0" w:line="240" w:lineRule="auto"/>
      <w:ind w:left="720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043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er.berkeley.edu/lifelines/projects/ngl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nextgenerationliquefaction.org/mapp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er.berkeley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962777-5F87-4322-BBEA-7B14ABE5B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6</Pages>
  <Words>1462</Words>
  <Characters>833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POOLED FUND PROGRAM</vt:lpstr>
    </vt:vector>
  </TitlesOfParts>
  <Company>DOT</Company>
  <LinksUpToDate>false</LinksUpToDate>
  <CharactersWithSpaces>9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OOLED FUND PROGRAM</dc:title>
  <dc:creator>lisa.williams</dc:creator>
  <cp:lastModifiedBy>David Stevens</cp:lastModifiedBy>
  <cp:revision>352</cp:revision>
  <cp:lastPrinted>2011-06-21T20:32:00Z</cp:lastPrinted>
  <dcterms:created xsi:type="dcterms:W3CDTF">2021-01-27T17:15:00Z</dcterms:created>
  <dcterms:modified xsi:type="dcterms:W3CDTF">2021-11-04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